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20B29" w14:textId="77777777" w:rsidR="00072BE6" w:rsidRPr="003E58D6" w:rsidRDefault="00072BE6" w:rsidP="00072BE6">
      <w:pPr>
        <w:pStyle w:val="Standard"/>
        <w:jc w:val="center"/>
        <w:rPr>
          <w:rFonts w:ascii="Verdana" w:hAnsi="Verdana"/>
          <w:b/>
          <w:bCs/>
          <w:sz w:val="52"/>
          <w:szCs w:val="52"/>
        </w:rPr>
      </w:pPr>
      <w:r w:rsidRPr="005216A3">
        <w:rPr>
          <w:rFonts w:ascii="Verdana" w:hAnsi="Verdana"/>
          <w:b/>
          <w:bCs/>
          <w:sz w:val="52"/>
          <w:szCs w:val="52"/>
        </w:rPr>
        <w:t xml:space="preserve">INHA UNIVERSITY </w:t>
      </w:r>
      <w:r>
        <w:rPr>
          <w:rFonts w:ascii="Verdana" w:hAnsi="Verdana"/>
          <w:b/>
          <w:bCs/>
          <w:sz w:val="52"/>
          <w:szCs w:val="52"/>
        </w:rPr>
        <w:t>IN</w:t>
      </w:r>
    </w:p>
    <w:p w14:paraId="70F2F125" w14:textId="77777777" w:rsidR="00072BE6" w:rsidRDefault="00072BE6" w:rsidP="00072BE6">
      <w:pPr>
        <w:pStyle w:val="Standard"/>
        <w:jc w:val="center"/>
        <w:rPr>
          <w:rFonts w:ascii="Verdana" w:hAnsi="Verdana"/>
          <w:b/>
          <w:bCs/>
          <w:sz w:val="52"/>
          <w:szCs w:val="52"/>
        </w:rPr>
      </w:pPr>
      <w:r>
        <w:rPr>
          <w:rFonts w:ascii="Verdana" w:hAnsi="Verdana"/>
          <w:b/>
          <w:bCs/>
          <w:sz w:val="52"/>
          <w:szCs w:val="52"/>
        </w:rPr>
        <w:t>TASHKENT</w:t>
      </w:r>
    </w:p>
    <w:p w14:paraId="3319FCB2" w14:textId="77777777" w:rsidR="00072BE6" w:rsidRDefault="00072BE6" w:rsidP="00072BE6">
      <w:pPr>
        <w:pStyle w:val="Standard"/>
        <w:rPr>
          <w:rFonts w:ascii="Verdana" w:hAnsi="Verdana"/>
          <w:b/>
          <w:bCs/>
          <w:sz w:val="52"/>
          <w:szCs w:val="52"/>
        </w:rPr>
      </w:pPr>
    </w:p>
    <w:p w14:paraId="07001401" w14:textId="77777777" w:rsidR="00072BE6" w:rsidRPr="00046372" w:rsidRDefault="00072BE6" w:rsidP="00072BE6">
      <w:pPr>
        <w:autoSpaceDE w:val="0"/>
        <w:autoSpaceDN w:val="0"/>
        <w:adjustRightInd w:val="0"/>
        <w:spacing w:after="0" w:line="240" w:lineRule="auto"/>
        <w:jc w:val="center"/>
        <w:rPr>
          <w:rFonts w:ascii="ArnoPro" w:hAnsi="ArnoPro" w:cs="ArnoPro"/>
          <w:sz w:val="40"/>
          <w:szCs w:val="40"/>
        </w:rPr>
      </w:pPr>
      <w:r w:rsidRPr="00046372">
        <w:rPr>
          <w:rFonts w:ascii="ArnoPro" w:hAnsi="ArnoPro" w:cs="ArnoPro"/>
          <w:sz w:val="40"/>
          <w:szCs w:val="40"/>
        </w:rPr>
        <w:t>Design a</w:t>
      </w:r>
      <w:r>
        <w:rPr>
          <w:rFonts w:ascii="ArnoPro" w:hAnsi="ArnoPro" w:cs="ArnoPro"/>
          <w:sz w:val="40"/>
          <w:szCs w:val="40"/>
        </w:rPr>
        <w:t>nd Implementation report of a Webs</w:t>
      </w:r>
      <w:r w:rsidRPr="00046372">
        <w:rPr>
          <w:rFonts w:ascii="ArnoPro" w:hAnsi="ArnoPro" w:cs="ArnoPro"/>
          <w:sz w:val="40"/>
          <w:szCs w:val="40"/>
        </w:rPr>
        <w:t>ite</w:t>
      </w:r>
    </w:p>
    <w:p w14:paraId="290C2DF3" w14:textId="77777777" w:rsidR="00072BE6" w:rsidRDefault="00072BE6" w:rsidP="00072BE6">
      <w:pPr>
        <w:jc w:val="center"/>
        <w:rPr>
          <w:rFonts w:ascii="ArnoPro" w:hAnsi="ArnoPro" w:cs="ArnoPro"/>
          <w:sz w:val="40"/>
          <w:szCs w:val="40"/>
        </w:rPr>
      </w:pPr>
      <w:r w:rsidRPr="00046372">
        <w:rPr>
          <w:rFonts w:ascii="ArnoPro" w:hAnsi="ArnoPro" w:cs="ArnoPro"/>
          <w:sz w:val="40"/>
          <w:szCs w:val="40"/>
        </w:rPr>
        <w:t xml:space="preserve">for Online </w:t>
      </w:r>
      <w:r>
        <w:rPr>
          <w:rFonts w:ascii="ArnoPro" w:hAnsi="ArnoPro" w:cs="ArnoPro"/>
          <w:sz w:val="40"/>
          <w:szCs w:val="40"/>
        </w:rPr>
        <w:t xml:space="preserve">Car </w:t>
      </w:r>
      <w:r w:rsidRPr="00046372">
        <w:rPr>
          <w:rFonts w:ascii="ArnoPro" w:hAnsi="ArnoPro" w:cs="ArnoPro"/>
          <w:sz w:val="40"/>
          <w:szCs w:val="40"/>
        </w:rPr>
        <w:t>Shopping</w:t>
      </w:r>
      <w:r>
        <w:rPr>
          <w:rFonts w:ascii="ArnoPro" w:hAnsi="ArnoPro" w:cs="ArnoPro"/>
          <w:sz w:val="40"/>
          <w:szCs w:val="40"/>
        </w:rPr>
        <w:t xml:space="preserve">: </w:t>
      </w:r>
      <w:proofErr w:type="spellStart"/>
      <w:r>
        <w:rPr>
          <w:rFonts w:ascii="ArnoPro" w:hAnsi="ArnoPro" w:cs="ArnoPro"/>
          <w:sz w:val="40"/>
          <w:szCs w:val="40"/>
        </w:rPr>
        <w:t>MyGarage</w:t>
      </w:r>
      <w:proofErr w:type="spellEnd"/>
    </w:p>
    <w:p w14:paraId="534B96F9" w14:textId="77777777" w:rsidR="00072BE6" w:rsidRDefault="00072BE6" w:rsidP="00072BE6">
      <w:pPr>
        <w:pStyle w:val="Standard"/>
        <w:jc w:val="center"/>
        <w:rPr>
          <w:rFonts w:ascii="Verdana" w:hAnsi="Verdana"/>
          <w:b/>
          <w:bCs/>
          <w:sz w:val="52"/>
          <w:szCs w:val="52"/>
        </w:rPr>
      </w:pPr>
      <w:r>
        <w:rPr>
          <w:rFonts w:ascii="Verdana" w:hAnsi="Verdana"/>
          <w:b/>
          <w:bCs/>
          <w:sz w:val="52"/>
          <w:szCs w:val="52"/>
        </w:rPr>
        <w:t>Group: Secret</w:t>
      </w:r>
    </w:p>
    <w:p w14:paraId="15EBA42E" w14:textId="77777777" w:rsidR="00072BE6" w:rsidRDefault="00072BE6" w:rsidP="00072BE6">
      <w:pPr>
        <w:pStyle w:val="Standard"/>
        <w:jc w:val="center"/>
        <w:rPr>
          <w:rFonts w:ascii="Verdana" w:hAnsi="Verdana"/>
          <w:b/>
          <w:bCs/>
          <w:sz w:val="52"/>
          <w:szCs w:val="52"/>
        </w:rPr>
      </w:pPr>
    </w:p>
    <w:p w14:paraId="0C062466" w14:textId="77777777" w:rsidR="00072BE6" w:rsidRPr="00646EEA" w:rsidRDefault="00072BE6" w:rsidP="00072BE6">
      <w:pPr>
        <w:jc w:val="center"/>
        <w:rPr>
          <w:b/>
          <w:sz w:val="36"/>
          <w:szCs w:val="36"/>
        </w:rPr>
      </w:pPr>
      <w:r w:rsidRPr="00646EEA">
        <w:rPr>
          <w:b/>
          <w:sz w:val="36"/>
          <w:szCs w:val="36"/>
        </w:rPr>
        <w:t>Submitted by</w:t>
      </w:r>
    </w:p>
    <w:p w14:paraId="62AF0C8F" w14:textId="77777777" w:rsidR="00072BE6" w:rsidRPr="00476F28" w:rsidRDefault="00072BE6" w:rsidP="00072BE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 </w:t>
      </w:r>
      <w:r w:rsidRPr="00476F28">
        <w:rPr>
          <w:sz w:val="32"/>
          <w:szCs w:val="32"/>
        </w:rPr>
        <w:t xml:space="preserve">Azizov Nodirbek                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76F28">
        <w:rPr>
          <w:sz w:val="32"/>
          <w:szCs w:val="32"/>
        </w:rPr>
        <w:t>U1810260</w:t>
      </w:r>
      <w:r>
        <w:rPr>
          <w:sz w:val="32"/>
          <w:szCs w:val="32"/>
        </w:rPr>
        <w:t>*</w:t>
      </w:r>
    </w:p>
    <w:p w14:paraId="7081A9EE" w14:textId="77777777" w:rsidR="00072BE6" w:rsidRPr="00476F28" w:rsidRDefault="00072BE6" w:rsidP="00072BE6">
      <w:pPr>
        <w:jc w:val="center"/>
        <w:rPr>
          <w:sz w:val="32"/>
          <w:szCs w:val="32"/>
        </w:rPr>
      </w:pPr>
      <w:proofErr w:type="spellStart"/>
      <w:r w:rsidRPr="00476F28">
        <w:rPr>
          <w:sz w:val="32"/>
          <w:szCs w:val="32"/>
        </w:rPr>
        <w:t>Abdulkhatov</w:t>
      </w:r>
      <w:proofErr w:type="spellEnd"/>
      <w:r w:rsidRPr="00476F28">
        <w:rPr>
          <w:sz w:val="32"/>
          <w:szCs w:val="32"/>
        </w:rPr>
        <w:t xml:space="preserve"> Abdulaziz     </w:t>
      </w:r>
      <w:r>
        <w:rPr>
          <w:sz w:val="32"/>
          <w:szCs w:val="32"/>
        </w:rPr>
        <w:tab/>
        <w:t xml:space="preserve">        </w:t>
      </w:r>
      <w:r w:rsidRPr="00476F28">
        <w:rPr>
          <w:sz w:val="32"/>
          <w:szCs w:val="32"/>
        </w:rPr>
        <w:t>U1810242</w:t>
      </w:r>
    </w:p>
    <w:p w14:paraId="39610373" w14:textId="77777777" w:rsidR="00072BE6" w:rsidRPr="00476F28" w:rsidRDefault="00072BE6" w:rsidP="00072BE6">
      <w:pPr>
        <w:jc w:val="center"/>
        <w:rPr>
          <w:color w:val="000000" w:themeColor="text1"/>
          <w:sz w:val="32"/>
          <w:szCs w:val="32"/>
          <w:lang w:val="en-AU"/>
        </w:rPr>
      </w:pPr>
      <w:proofErr w:type="spellStart"/>
      <w:r w:rsidRPr="00476F28">
        <w:rPr>
          <w:color w:val="000000" w:themeColor="text1"/>
          <w:sz w:val="32"/>
          <w:szCs w:val="32"/>
          <w:lang w:val="en-AU"/>
        </w:rPr>
        <w:t>Akhmadjonov</w:t>
      </w:r>
      <w:proofErr w:type="spellEnd"/>
      <w:r w:rsidRPr="00476F28">
        <w:rPr>
          <w:color w:val="000000" w:themeColor="text1"/>
          <w:sz w:val="32"/>
          <w:szCs w:val="32"/>
          <w:lang w:val="en-AU"/>
        </w:rPr>
        <w:t xml:space="preserve"> </w:t>
      </w:r>
      <w:proofErr w:type="spellStart"/>
      <w:r w:rsidRPr="00476F28">
        <w:rPr>
          <w:color w:val="000000" w:themeColor="text1"/>
          <w:sz w:val="32"/>
          <w:szCs w:val="32"/>
          <w:lang w:val="en-AU"/>
        </w:rPr>
        <w:t>Azizjon</w:t>
      </w:r>
      <w:proofErr w:type="spellEnd"/>
      <w:r w:rsidRPr="00476F28">
        <w:rPr>
          <w:color w:val="000000" w:themeColor="text1"/>
          <w:sz w:val="32"/>
          <w:szCs w:val="32"/>
          <w:lang w:val="en-AU"/>
        </w:rPr>
        <w:t xml:space="preserve">        </w:t>
      </w:r>
      <w:r>
        <w:rPr>
          <w:color w:val="000000" w:themeColor="text1"/>
          <w:sz w:val="32"/>
          <w:szCs w:val="32"/>
          <w:lang w:val="en-AU"/>
        </w:rPr>
        <w:tab/>
        <w:t xml:space="preserve">       </w:t>
      </w:r>
      <w:r w:rsidRPr="00476F28">
        <w:rPr>
          <w:color w:val="000000" w:themeColor="text1"/>
          <w:sz w:val="32"/>
          <w:szCs w:val="32"/>
          <w:lang w:val="en-AU"/>
        </w:rPr>
        <w:t>U1810251</w:t>
      </w:r>
    </w:p>
    <w:p w14:paraId="59CE3382" w14:textId="77777777" w:rsidR="00072BE6" w:rsidRDefault="00072BE6" w:rsidP="00072BE6">
      <w:pPr>
        <w:jc w:val="center"/>
        <w:rPr>
          <w:color w:val="000000" w:themeColor="text1"/>
          <w:sz w:val="32"/>
          <w:szCs w:val="32"/>
          <w:lang w:val="en-AU"/>
        </w:rPr>
      </w:pPr>
      <w:proofErr w:type="spellStart"/>
      <w:r w:rsidRPr="00476F28">
        <w:rPr>
          <w:color w:val="000000" w:themeColor="text1"/>
          <w:sz w:val="32"/>
          <w:szCs w:val="32"/>
          <w:lang w:val="en-AU"/>
        </w:rPr>
        <w:t>Khomitova</w:t>
      </w:r>
      <w:proofErr w:type="spellEnd"/>
      <w:r w:rsidRPr="00476F28">
        <w:rPr>
          <w:color w:val="000000" w:themeColor="text1"/>
          <w:sz w:val="32"/>
          <w:szCs w:val="32"/>
          <w:lang w:val="en-AU"/>
        </w:rPr>
        <w:t xml:space="preserve"> Shakhzoda       </w:t>
      </w:r>
      <w:r>
        <w:rPr>
          <w:color w:val="000000" w:themeColor="text1"/>
          <w:sz w:val="32"/>
          <w:szCs w:val="32"/>
          <w:lang w:val="en-AU"/>
        </w:rPr>
        <w:tab/>
        <w:t xml:space="preserve">       </w:t>
      </w:r>
      <w:r w:rsidRPr="00476F28">
        <w:rPr>
          <w:color w:val="000000" w:themeColor="text1"/>
          <w:sz w:val="32"/>
          <w:szCs w:val="32"/>
          <w:lang w:val="en-AU"/>
        </w:rPr>
        <w:t>U1810295</w:t>
      </w:r>
    </w:p>
    <w:p w14:paraId="569AEF2C" w14:textId="77777777" w:rsidR="00072BE6" w:rsidRPr="00476F28" w:rsidRDefault="00072BE6" w:rsidP="00072BE6">
      <w:pPr>
        <w:jc w:val="center"/>
        <w:rPr>
          <w:color w:val="000000" w:themeColor="text1"/>
          <w:sz w:val="32"/>
          <w:szCs w:val="32"/>
          <w:lang w:val="en-AU"/>
        </w:rPr>
      </w:pPr>
      <w:proofErr w:type="spellStart"/>
      <w:r>
        <w:rPr>
          <w:color w:val="000000" w:themeColor="text1"/>
          <w:sz w:val="32"/>
          <w:szCs w:val="32"/>
          <w:lang w:val="en-AU"/>
        </w:rPr>
        <w:t>Rakhimov</w:t>
      </w:r>
      <w:proofErr w:type="spellEnd"/>
      <w:r>
        <w:rPr>
          <w:color w:val="000000" w:themeColor="text1"/>
          <w:sz w:val="32"/>
          <w:szCs w:val="32"/>
          <w:lang w:val="en-AU"/>
        </w:rPr>
        <w:t xml:space="preserve"> Azizjon                          U1810187</w:t>
      </w:r>
    </w:p>
    <w:p w14:paraId="10D648DF" w14:textId="77777777" w:rsidR="00072BE6" w:rsidRPr="00476F28" w:rsidRDefault="00072BE6" w:rsidP="00072BE6">
      <w:pPr>
        <w:pStyle w:val="Standard"/>
        <w:jc w:val="center"/>
        <w:rPr>
          <w:rFonts w:asciiTheme="minorHAnsi" w:hAnsiTheme="minorHAnsi" w:cstheme="minorHAnsi"/>
          <w:sz w:val="32"/>
          <w:szCs w:val="32"/>
        </w:rPr>
      </w:pPr>
      <w:proofErr w:type="spellStart"/>
      <w:r w:rsidRPr="00476F28">
        <w:rPr>
          <w:rFonts w:asciiTheme="minorHAnsi" w:hAnsiTheme="minorHAnsi" w:cstheme="minorHAnsi"/>
          <w:sz w:val="32"/>
          <w:szCs w:val="32"/>
        </w:rPr>
        <w:t>Khilola</w:t>
      </w:r>
      <w:proofErr w:type="spellEnd"/>
      <w:r w:rsidRPr="00476F28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>
        <w:rPr>
          <w:rFonts w:asciiTheme="minorHAnsi" w:hAnsiTheme="minorHAnsi" w:cstheme="minorHAnsi"/>
          <w:sz w:val="32"/>
          <w:szCs w:val="32"/>
        </w:rPr>
        <w:t>Ergasheva</w:t>
      </w:r>
      <w:proofErr w:type="spellEnd"/>
      <w:r>
        <w:rPr>
          <w:rFonts w:asciiTheme="minorHAnsi" w:hAnsiTheme="minorHAnsi" w:cstheme="minorHAnsi"/>
          <w:sz w:val="32"/>
          <w:szCs w:val="32"/>
        </w:rPr>
        <w:t xml:space="preserve">                         U1710222</w:t>
      </w:r>
    </w:p>
    <w:p w14:paraId="07B65D58" w14:textId="77777777" w:rsidR="00072BE6" w:rsidRDefault="00072BE6" w:rsidP="00072BE6">
      <w:pPr>
        <w:pStyle w:val="Standard"/>
        <w:rPr>
          <w:rFonts w:ascii="Verdana" w:hAnsi="Verdana"/>
          <w:b/>
          <w:bCs/>
          <w:sz w:val="52"/>
          <w:szCs w:val="52"/>
        </w:rPr>
      </w:pPr>
    </w:p>
    <w:p w14:paraId="7A27B3A2" w14:textId="77777777" w:rsidR="00072BE6" w:rsidRDefault="00072BE6" w:rsidP="00072BE6">
      <w:pPr>
        <w:pStyle w:val="Standard"/>
        <w:jc w:val="center"/>
        <w:rPr>
          <w:b/>
          <w:bCs/>
          <w:sz w:val="48"/>
          <w:szCs w:val="48"/>
        </w:rPr>
      </w:pPr>
      <w:r>
        <w:rPr>
          <w:noProof/>
          <w:lang w:eastAsia="en-US" w:bidi="ar-SA"/>
        </w:rPr>
        <w:drawing>
          <wp:inline distT="0" distB="0" distL="0" distR="0" wp14:anchorId="6E467D08" wp14:editId="38ED53B7">
            <wp:extent cx="2354580" cy="2128540"/>
            <wp:effectExtent l="0" t="0" r="762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mblem-IUT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121" cy="216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356AB" w14:textId="77777777" w:rsidR="00072BE6" w:rsidRPr="00646EEA" w:rsidRDefault="00072BE6" w:rsidP="00072BE6">
      <w:pPr>
        <w:rPr>
          <w:sz w:val="40"/>
          <w:szCs w:val="40"/>
          <w:lang w:val="en-AU"/>
        </w:rPr>
      </w:pPr>
    </w:p>
    <w:p w14:paraId="60E7C286" w14:textId="77777777" w:rsidR="00072BE6" w:rsidRPr="0080047A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36"/>
          <w:szCs w:val="36"/>
        </w:rPr>
      </w:pPr>
      <w:r w:rsidRPr="0080047A">
        <w:rPr>
          <w:rFonts w:ascii="Calibri-Bold" w:hAnsi="Calibri-Bold" w:cs="Calibri-Bold"/>
          <w:b/>
          <w:bCs/>
          <w:color w:val="000000"/>
          <w:sz w:val="36"/>
          <w:szCs w:val="36"/>
        </w:rPr>
        <w:lastRenderedPageBreak/>
        <w:t>Description:</w:t>
      </w:r>
    </w:p>
    <w:p w14:paraId="361E6AC4" w14:textId="77777777" w:rsidR="00072BE6" w:rsidRPr="0080047A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36"/>
          <w:szCs w:val="36"/>
        </w:rPr>
      </w:pPr>
    </w:p>
    <w:p w14:paraId="47F2C41C" w14:textId="77777777" w:rsidR="00072BE6" w:rsidRPr="006439C8" w:rsidRDefault="00072BE6" w:rsidP="00072BE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Any member can register and view available products.</w:t>
      </w:r>
    </w:p>
    <w:p w14:paraId="475A3705" w14:textId="71FAEC14" w:rsidR="00072BE6" w:rsidRPr="006439C8" w:rsidRDefault="00072BE6" w:rsidP="00072BE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Only registered member</w:t>
      </w:r>
      <w:r w:rsidR="001B6546">
        <w:rPr>
          <w:rFonts w:ascii="Calibri" w:hAnsi="Calibri" w:cs="Calibri"/>
          <w:color w:val="111111"/>
          <w:sz w:val="36"/>
          <w:szCs w:val="36"/>
        </w:rPr>
        <w:t>s</w:t>
      </w:r>
      <w:r w:rsidRPr="006439C8">
        <w:rPr>
          <w:rFonts w:ascii="Calibri" w:hAnsi="Calibri" w:cs="Calibri"/>
          <w:color w:val="111111"/>
          <w:sz w:val="36"/>
          <w:szCs w:val="36"/>
        </w:rPr>
        <w:t xml:space="preserve"> can purchase multiple products regardless of quantity</w:t>
      </w:r>
      <w:r>
        <w:rPr>
          <w:rFonts w:ascii="Calibri" w:hAnsi="Calibri" w:cs="Calibri"/>
          <w:color w:val="111111"/>
          <w:sz w:val="36"/>
          <w:szCs w:val="36"/>
        </w:rPr>
        <w:t xml:space="preserve"> regarding the wallet</w:t>
      </w:r>
      <w:r w:rsidRPr="006439C8">
        <w:rPr>
          <w:rFonts w:ascii="Calibri" w:hAnsi="Calibri" w:cs="Calibri"/>
          <w:color w:val="111111"/>
          <w:sz w:val="36"/>
          <w:szCs w:val="36"/>
        </w:rPr>
        <w:t>.</w:t>
      </w:r>
    </w:p>
    <w:p w14:paraId="6AFD9447" w14:textId="77777777" w:rsidR="00072BE6" w:rsidRPr="006439C8" w:rsidRDefault="00072BE6" w:rsidP="00072BE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Contact Us page is available to contact Admin for queries.</w:t>
      </w:r>
    </w:p>
    <w:p w14:paraId="1D2E635A" w14:textId="054C823F" w:rsidR="00072BE6" w:rsidRDefault="00072BE6" w:rsidP="00072BE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There are three roles available: Visitor, User</w:t>
      </w:r>
      <w:r w:rsidR="001B6546">
        <w:rPr>
          <w:rFonts w:ascii="Calibri" w:hAnsi="Calibri" w:cs="Calibri"/>
          <w:color w:val="111111"/>
          <w:sz w:val="36"/>
          <w:szCs w:val="36"/>
        </w:rPr>
        <w:t>,</w:t>
      </w:r>
      <w:r w:rsidRPr="006439C8">
        <w:rPr>
          <w:rFonts w:ascii="Calibri" w:hAnsi="Calibri" w:cs="Calibri"/>
          <w:color w:val="111111"/>
          <w:sz w:val="36"/>
          <w:szCs w:val="36"/>
        </w:rPr>
        <w:t xml:space="preserve"> and Admin.</w:t>
      </w:r>
    </w:p>
    <w:p w14:paraId="1145F836" w14:textId="07530779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Visitors:</w:t>
      </w:r>
    </w:p>
    <w:p w14:paraId="175250B3" w14:textId="5B596FDE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Can view all products;</w:t>
      </w:r>
    </w:p>
    <w:p w14:paraId="02E62C1D" w14:textId="73678893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Can see contact page;</w:t>
      </w:r>
    </w:p>
    <w:p w14:paraId="65EF5BBF" w14:textId="22207C52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Contact with admin;</w:t>
      </w:r>
    </w:p>
    <w:p w14:paraId="41F87A46" w14:textId="57DB8283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Users (Customers):</w:t>
      </w:r>
    </w:p>
    <w:p w14:paraId="7E2B33DC" w14:textId="276E36FB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Have their own home page;</w:t>
      </w:r>
    </w:p>
    <w:p w14:paraId="0D31F3A1" w14:textId="3EA40129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Can view products available to purchase in the store;</w:t>
      </w:r>
    </w:p>
    <w:p w14:paraId="34CD6A1F" w14:textId="76272523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Can see purchased cars</w:t>
      </w:r>
    </w:p>
    <w:p w14:paraId="56C8B456" w14:textId="65727201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 xml:space="preserve">Have access to any </w:t>
      </w:r>
      <w:proofErr w:type="gramStart"/>
      <w:r>
        <w:rPr>
          <w:rFonts w:ascii="Calibri" w:hAnsi="Calibri" w:cs="Calibri"/>
          <w:color w:val="111111"/>
          <w:sz w:val="36"/>
          <w:szCs w:val="36"/>
        </w:rPr>
        <w:t>page(</w:t>
      </w:r>
      <w:proofErr w:type="gramEnd"/>
      <w:r>
        <w:rPr>
          <w:rFonts w:ascii="Calibri" w:hAnsi="Calibri" w:cs="Calibri"/>
          <w:color w:val="111111"/>
          <w:sz w:val="36"/>
          <w:szCs w:val="36"/>
        </w:rPr>
        <w:t>beside of admin page);</w:t>
      </w:r>
    </w:p>
    <w:p w14:paraId="728C8194" w14:textId="73A57E65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Admin:</w:t>
      </w:r>
    </w:p>
    <w:p w14:paraId="5A4C42C9" w14:textId="2C462C94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Can view purchased product by customer (customer details will also be displayed);</w:t>
      </w:r>
    </w:p>
    <w:p w14:paraId="2EEEE5E6" w14:textId="2C46A063" w:rsidR="00072BE6" w:rsidRDefault="00072BE6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072BE6">
        <w:rPr>
          <w:rFonts w:ascii="Calibri" w:hAnsi="Calibri" w:cs="Calibri"/>
          <w:color w:val="111111"/>
          <w:sz w:val="36"/>
          <w:szCs w:val="36"/>
        </w:rPr>
        <w:t xml:space="preserve"> </w:t>
      </w:r>
      <w:r w:rsidR="00D7648C">
        <w:rPr>
          <w:rFonts w:ascii="Calibri" w:hAnsi="Calibri" w:cs="Calibri"/>
          <w:color w:val="111111"/>
          <w:sz w:val="36"/>
          <w:szCs w:val="36"/>
        </w:rPr>
        <w:t>Can add products</w:t>
      </w:r>
    </w:p>
    <w:p w14:paraId="2C83CA8F" w14:textId="09B0A5A2" w:rsidR="00D7648C" w:rsidRDefault="00D7648C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Can modify information about products</w:t>
      </w:r>
    </w:p>
    <w:p w14:paraId="58CEFAE9" w14:textId="78177C01" w:rsidR="00D7648C" w:rsidRDefault="00D7648C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>Can remove sold products</w:t>
      </w:r>
    </w:p>
    <w:p w14:paraId="37FD29E0" w14:textId="7B018B5E" w:rsidR="00D7648C" w:rsidRDefault="00D7648C" w:rsidP="00072B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>
        <w:rPr>
          <w:rFonts w:ascii="Calibri" w:hAnsi="Calibri" w:cs="Calibri"/>
          <w:color w:val="111111"/>
          <w:sz w:val="36"/>
          <w:szCs w:val="36"/>
        </w:rPr>
        <w:t xml:space="preserve">Can remove users from </w:t>
      </w:r>
      <w:r w:rsidR="001B6546">
        <w:rPr>
          <w:rFonts w:ascii="Calibri" w:hAnsi="Calibri" w:cs="Calibri"/>
          <w:color w:val="111111"/>
          <w:sz w:val="36"/>
          <w:szCs w:val="36"/>
        </w:rPr>
        <w:t xml:space="preserve">the </w:t>
      </w:r>
      <w:r>
        <w:rPr>
          <w:rFonts w:ascii="Calibri" w:hAnsi="Calibri" w:cs="Calibri"/>
          <w:color w:val="111111"/>
          <w:sz w:val="36"/>
          <w:szCs w:val="36"/>
        </w:rPr>
        <w:t xml:space="preserve">site </w:t>
      </w:r>
    </w:p>
    <w:p w14:paraId="2076E6CB" w14:textId="250CE6DE" w:rsidR="00D7648C" w:rsidRPr="00D7648C" w:rsidRDefault="00D7648C" w:rsidP="00D7648C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D7648C">
        <w:rPr>
          <w:rFonts w:ascii="Calibri" w:hAnsi="Calibri" w:cs="Calibri"/>
          <w:color w:val="111111"/>
          <w:sz w:val="36"/>
          <w:szCs w:val="36"/>
        </w:rPr>
        <w:t xml:space="preserve">Admin can ship </w:t>
      </w:r>
      <w:r w:rsidR="001B6546">
        <w:rPr>
          <w:rFonts w:ascii="Calibri" w:hAnsi="Calibri" w:cs="Calibri"/>
          <w:color w:val="111111"/>
          <w:sz w:val="36"/>
          <w:szCs w:val="36"/>
        </w:rPr>
        <w:t xml:space="preserve">the </w:t>
      </w:r>
      <w:r w:rsidRPr="00D7648C">
        <w:rPr>
          <w:rFonts w:ascii="Calibri" w:hAnsi="Calibri" w:cs="Calibri"/>
          <w:color w:val="111111"/>
          <w:sz w:val="36"/>
          <w:szCs w:val="36"/>
        </w:rPr>
        <w:t xml:space="preserve">order to </w:t>
      </w:r>
      <w:r w:rsidR="001B6546">
        <w:rPr>
          <w:rFonts w:ascii="Calibri" w:hAnsi="Calibri" w:cs="Calibri"/>
          <w:color w:val="111111"/>
          <w:sz w:val="36"/>
          <w:szCs w:val="36"/>
        </w:rPr>
        <w:t xml:space="preserve">the </w:t>
      </w:r>
      <w:r w:rsidRPr="00D7648C">
        <w:rPr>
          <w:rFonts w:ascii="Calibri" w:hAnsi="Calibri" w:cs="Calibri"/>
          <w:color w:val="111111"/>
          <w:sz w:val="36"/>
          <w:szCs w:val="36"/>
        </w:rPr>
        <w:t xml:space="preserve">user based on </w:t>
      </w:r>
      <w:r w:rsidR="001B6546">
        <w:rPr>
          <w:rFonts w:ascii="Calibri" w:hAnsi="Calibri" w:cs="Calibri"/>
          <w:color w:val="111111"/>
          <w:sz w:val="36"/>
          <w:szCs w:val="36"/>
        </w:rPr>
        <w:t xml:space="preserve">the </w:t>
      </w:r>
      <w:r w:rsidRPr="00D7648C">
        <w:rPr>
          <w:rFonts w:ascii="Calibri" w:hAnsi="Calibri" w:cs="Calibri"/>
          <w:color w:val="111111"/>
          <w:sz w:val="36"/>
          <w:szCs w:val="36"/>
        </w:rPr>
        <w:t>order placed by sending confirmation mail.</w:t>
      </w:r>
    </w:p>
    <w:p w14:paraId="6A39E757" w14:textId="77777777" w:rsidR="00D7648C" w:rsidRPr="00D7648C" w:rsidRDefault="00D7648C" w:rsidP="00D7648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4FE087A2" w14:textId="73C03979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3069DF2E" w14:textId="68A3A3E0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6985AB69" w14:textId="77777777" w:rsidR="00D7648C" w:rsidRPr="0080047A" w:rsidRDefault="00D7648C" w:rsidP="00D7648C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36"/>
          <w:szCs w:val="36"/>
        </w:rPr>
      </w:pPr>
      <w:r w:rsidRPr="0080047A">
        <w:rPr>
          <w:rFonts w:ascii="Calibri-Bold" w:hAnsi="Calibri-Bold" w:cs="Calibri-Bold"/>
          <w:b/>
          <w:bCs/>
          <w:color w:val="000000"/>
          <w:sz w:val="36"/>
          <w:szCs w:val="36"/>
        </w:rPr>
        <w:lastRenderedPageBreak/>
        <w:t>Web Pages details:</w:t>
      </w:r>
    </w:p>
    <w:p w14:paraId="480DD37B" w14:textId="22E4C0BB" w:rsidR="00D7648C" w:rsidRPr="006439C8" w:rsidRDefault="00D7648C" w:rsidP="00D764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Home Page</w:t>
      </w:r>
      <w:r>
        <w:rPr>
          <w:rFonts w:ascii="Calibri" w:hAnsi="Calibri" w:cs="Calibri"/>
          <w:color w:val="111111"/>
          <w:sz w:val="36"/>
          <w:szCs w:val="36"/>
        </w:rPr>
        <w:t xml:space="preserve"> </w:t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  <w:t>(</w:t>
      </w:r>
      <w:proofErr w:type="spellStart"/>
      <w:r>
        <w:rPr>
          <w:rFonts w:ascii="Calibri" w:hAnsi="Calibri" w:cs="Calibri"/>
          <w:color w:val="111111"/>
          <w:sz w:val="36"/>
          <w:szCs w:val="36"/>
        </w:rPr>
        <w:t>index.php</w:t>
      </w:r>
      <w:proofErr w:type="spellEnd"/>
      <w:r>
        <w:rPr>
          <w:rFonts w:ascii="Calibri" w:hAnsi="Calibri" w:cs="Calibri"/>
          <w:color w:val="111111"/>
          <w:sz w:val="36"/>
          <w:szCs w:val="36"/>
        </w:rPr>
        <w:t>)</w:t>
      </w:r>
    </w:p>
    <w:p w14:paraId="5576E495" w14:textId="60EE5D51" w:rsidR="00D7648C" w:rsidRPr="006439C8" w:rsidRDefault="00D7648C" w:rsidP="00D764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Shop Page</w:t>
      </w:r>
      <w:r>
        <w:rPr>
          <w:rFonts w:ascii="Calibri" w:hAnsi="Calibri" w:cs="Calibri"/>
          <w:color w:val="111111"/>
          <w:sz w:val="36"/>
          <w:szCs w:val="36"/>
        </w:rPr>
        <w:t xml:space="preserve"> </w:t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  <w:t>(portfolio-</w:t>
      </w:r>
      <w:proofErr w:type="spellStart"/>
      <w:r>
        <w:rPr>
          <w:rFonts w:ascii="Calibri" w:hAnsi="Calibri" w:cs="Calibri"/>
          <w:color w:val="111111"/>
          <w:sz w:val="36"/>
          <w:szCs w:val="36"/>
        </w:rPr>
        <w:t>item.php</w:t>
      </w:r>
      <w:proofErr w:type="spellEnd"/>
      <w:r>
        <w:rPr>
          <w:rFonts w:ascii="Calibri" w:hAnsi="Calibri" w:cs="Calibri"/>
          <w:color w:val="111111"/>
          <w:sz w:val="36"/>
          <w:szCs w:val="36"/>
        </w:rPr>
        <w:t>)</w:t>
      </w:r>
    </w:p>
    <w:p w14:paraId="4D2C0C3C" w14:textId="592A34E2" w:rsidR="00D7648C" w:rsidRPr="006439C8" w:rsidRDefault="00D7648C" w:rsidP="00D764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Media Page</w:t>
      </w:r>
      <w:r>
        <w:rPr>
          <w:rFonts w:ascii="Calibri" w:hAnsi="Calibri" w:cs="Calibri"/>
          <w:color w:val="111111"/>
          <w:sz w:val="36"/>
          <w:szCs w:val="36"/>
        </w:rPr>
        <w:t xml:space="preserve"> </w:t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  <w:t>(</w:t>
      </w:r>
      <w:proofErr w:type="spellStart"/>
      <w:r>
        <w:rPr>
          <w:rFonts w:ascii="Calibri" w:hAnsi="Calibri" w:cs="Calibri"/>
          <w:color w:val="111111"/>
          <w:sz w:val="36"/>
          <w:szCs w:val="36"/>
        </w:rPr>
        <w:t>media.php</w:t>
      </w:r>
      <w:proofErr w:type="spellEnd"/>
      <w:r>
        <w:rPr>
          <w:rFonts w:ascii="Calibri" w:hAnsi="Calibri" w:cs="Calibri"/>
          <w:color w:val="111111"/>
          <w:sz w:val="36"/>
          <w:szCs w:val="36"/>
        </w:rPr>
        <w:t>)</w:t>
      </w:r>
    </w:p>
    <w:p w14:paraId="2DDE270D" w14:textId="7467D4D4" w:rsidR="00D7648C" w:rsidRPr="006439C8" w:rsidRDefault="00D7648C" w:rsidP="00D764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Contact Us Page</w:t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  <w:t>(contact-</w:t>
      </w:r>
      <w:proofErr w:type="spellStart"/>
      <w:r>
        <w:rPr>
          <w:rFonts w:ascii="Calibri" w:hAnsi="Calibri" w:cs="Calibri"/>
          <w:color w:val="111111"/>
          <w:sz w:val="36"/>
          <w:szCs w:val="36"/>
        </w:rPr>
        <w:t>us.php</w:t>
      </w:r>
      <w:proofErr w:type="spellEnd"/>
      <w:r>
        <w:rPr>
          <w:rFonts w:ascii="Calibri" w:hAnsi="Calibri" w:cs="Calibri"/>
          <w:color w:val="111111"/>
          <w:sz w:val="36"/>
          <w:szCs w:val="36"/>
        </w:rPr>
        <w:t>)</w:t>
      </w:r>
    </w:p>
    <w:p w14:paraId="3E8CDB9D" w14:textId="52C60B8F" w:rsidR="00D7648C" w:rsidRPr="006439C8" w:rsidRDefault="00D7648C" w:rsidP="00D764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Admin Page</w:t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  <w:t>(</w:t>
      </w:r>
      <w:proofErr w:type="spellStart"/>
      <w:r w:rsidRPr="00D7648C">
        <w:rPr>
          <w:rFonts w:ascii="Calibri" w:hAnsi="Calibri" w:cs="Calibri"/>
          <w:color w:val="111111"/>
          <w:sz w:val="36"/>
          <w:szCs w:val="36"/>
        </w:rPr>
        <w:t>manage_admins.php</w:t>
      </w:r>
      <w:proofErr w:type="spellEnd"/>
      <w:r>
        <w:rPr>
          <w:rFonts w:ascii="Calibri" w:hAnsi="Calibri" w:cs="Calibri"/>
          <w:color w:val="111111"/>
          <w:sz w:val="36"/>
          <w:szCs w:val="36"/>
        </w:rPr>
        <w:t>)</w:t>
      </w:r>
    </w:p>
    <w:p w14:paraId="3CD1F139" w14:textId="090C85CC" w:rsidR="00D7648C" w:rsidRPr="006439C8" w:rsidRDefault="00D7648C" w:rsidP="00D764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Login Page</w:t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</w:r>
      <w:r>
        <w:rPr>
          <w:rFonts w:ascii="Calibri" w:hAnsi="Calibri" w:cs="Calibri"/>
          <w:color w:val="111111"/>
          <w:sz w:val="36"/>
          <w:szCs w:val="36"/>
        </w:rPr>
        <w:tab/>
        <w:t>(login/</w:t>
      </w:r>
      <w:proofErr w:type="spellStart"/>
      <w:r>
        <w:rPr>
          <w:rFonts w:ascii="Calibri" w:hAnsi="Calibri" w:cs="Calibri"/>
          <w:color w:val="111111"/>
          <w:sz w:val="36"/>
          <w:szCs w:val="36"/>
        </w:rPr>
        <w:t>index.php</w:t>
      </w:r>
      <w:proofErr w:type="spellEnd"/>
      <w:r>
        <w:rPr>
          <w:rFonts w:ascii="Calibri" w:hAnsi="Calibri" w:cs="Calibri"/>
          <w:color w:val="111111"/>
          <w:sz w:val="36"/>
          <w:szCs w:val="36"/>
        </w:rPr>
        <w:t>)</w:t>
      </w:r>
    </w:p>
    <w:p w14:paraId="5D1FF3B8" w14:textId="41938EE7" w:rsidR="00D7648C" w:rsidRPr="006439C8" w:rsidRDefault="00D7648C" w:rsidP="00D764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  <w:r w:rsidRPr="006439C8">
        <w:rPr>
          <w:rFonts w:ascii="Calibri" w:hAnsi="Calibri" w:cs="Calibri"/>
          <w:color w:val="111111"/>
          <w:sz w:val="36"/>
          <w:szCs w:val="36"/>
        </w:rPr>
        <w:t>Register (client login) Page</w:t>
      </w:r>
      <w:r>
        <w:rPr>
          <w:rFonts w:ascii="Calibri" w:hAnsi="Calibri" w:cs="Calibri"/>
          <w:color w:val="111111"/>
          <w:sz w:val="36"/>
          <w:szCs w:val="36"/>
        </w:rPr>
        <w:tab/>
        <w:t>(customer/</w:t>
      </w:r>
      <w:proofErr w:type="spellStart"/>
      <w:r>
        <w:rPr>
          <w:rFonts w:ascii="Calibri" w:hAnsi="Calibri" w:cs="Calibri"/>
          <w:color w:val="111111"/>
          <w:sz w:val="36"/>
          <w:szCs w:val="36"/>
        </w:rPr>
        <w:t>index.php</w:t>
      </w:r>
      <w:proofErr w:type="spellEnd"/>
      <w:r>
        <w:rPr>
          <w:rFonts w:ascii="Calibri" w:hAnsi="Calibri" w:cs="Calibri"/>
          <w:color w:val="111111"/>
          <w:sz w:val="36"/>
          <w:szCs w:val="36"/>
        </w:rPr>
        <w:t>)</w:t>
      </w:r>
    </w:p>
    <w:p w14:paraId="68D2C31B" w14:textId="7893D0E0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59C11B0F" w14:textId="6037E7B0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5BC03196" w14:textId="773B41D9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375A136D" w14:textId="15A7FE2A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68CE4242" w14:textId="4BD0D63C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25B7AA18" w14:textId="12051C95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69264D01" w14:textId="7D650723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27CFB982" w14:textId="670C8A5D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6724FF54" w14:textId="116428CA" w:rsid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4A7D76BE" w14:textId="77777777" w:rsidR="00072BE6" w:rsidRPr="00072BE6" w:rsidRDefault="00072BE6" w:rsidP="00072BE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11111"/>
          <w:sz w:val="36"/>
          <w:szCs w:val="36"/>
        </w:rPr>
      </w:pPr>
    </w:p>
    <w:p w14:paraId="5CD2BC4E" w14:textId="59ECA6BA" w:rsidR="008E5102" w:rsidRDefault="008E5102"/>
    <w:p w14:paraId="66C506CF" w14:textId="2FA319DA" w:rsidR="0002161E" w:rsidRDefault="0002161E"/>
    <w:p w14:paraId="1F239431" w14:textId="32F8E708" w:rsidR="0002161E" w:rsidRDefault="0002161E"/>
    <w:p w14:paraId="11C3DF79" w14:textId="2260D5F6" w:rsidR="0002161E" w:rsidRDefault="0002161E"/>
    <w:p w14:paraId="77FD1043" w14:textId="4265C8A2" w:rsidR="0002161E" w:rsidRDefault="0002161E"/>
    <w:p w14:paraId="55CED713" w14:textId="7B1DE724" w:rsidR="0002161E" w:rsidRDefault="0002161E"/>
    <w:p w14:paraId="453937DB" w14:textId="3F209610" w:rsidR="0002161E" w:rsidRDefault="0002161E"/>
    <w:p w14:paraId="6029C4EB" w14:textId="3D7454CC" w:rsidR="0002161E" w:rsidRDefault="0002161E"/>
    <w:p w14:paraId="32E5DF64" w14:textId="37B7CB88" w:rsidR="0002161E" w:rsidRDefault="0002161E"/>
    <w:p w14:paraId="2107EFD5" w14:textId="48888689" w:rsidR="0002161E" w:rsidRDefault="0002161E"/>
    <w:p w14:paraId="55AA8825" w14:textId="0A35E75C" w:rsidR="0002161E" w:rsidRDefault="0002161E"/>
    <w:p w14:paraId="50F967D2" w14:textId="7D99E6CF" w:rsidR="0002161E" w:rsidRPr="005006F9" w:rsidRDefault="0002161E" w:rsidP="0002161E">
      <w:pPr>
        <w:jc w:val="center"/>
        <w:rPr>
          <w:b/>
          <w:bCs/>
          <w:sz w:val="36"/>
          <w:szCs w:val="36"/>
        </w:rPr>
      </w:pPr>
      <w:r w:rsidRPr="005006F9">
        <w:rPr>
          <w:b/>
          <w:bCs/>
          <w:sz w:val="36"/>
          <w:szCs w:val="36"/>
        </w:rPr>
        <w:lastRenderedPageBreak/>
        <w:t>Guideline</w:t>
      </w:r>
    </w:p>
    <w:p w14:paraId="14387E6D" w14:textId="15719657" w:rsidR="00FF70BB" w:rsidRPr="005006F9" w:rsidRDefault="007E78AC" w:rsidP="007E78AC">
      <w:pPr>
        <w:pStyle w:val="ListParagraph"/>
        <w:numPr>
          <w:ilvl w:val="0"/>
          <w:numId w:val="5"/>
        </w:numPr>
        <w:rPr>
          <w:b/>
          <w:bCs/>
          <w:sz w:val="32"/>
          <w:szCs w:val="32"/>
        </w:rPr>
      </w:pPr>
      <w:r w:rsidRPr="005006F9">
        <w:rPr>
          <w:b/>
          <w:bCs/>
          <w:sz w:val="32"/>
          <w:szCs w:val="32"/>
        </w:rPr>
        <w:t>HOME PAGE</w:t>
      </w:r>
    </w:p>
    <w:p w14:paraId="2AE129EC" w14:textId="4A71ECFB" w:rsidR="006F4754" w:rsidRDefault="00466336" w:rsidP="00FF70BB">
      <w:pPr>
        <w:jc w:val="center"/>
        <w:rPr>
          <w:sz w:val="32"/>
          <w:szCs w:val="32"/>
        </w:rPr>
      </w:pPr>
      <w:r>
        <w:rPr>
          <w:rFonts w:ascii="Calibri" w:hAnsi="Calibri" w:cs="Calibri"/>
          <w:noProof/>
          <w:sz w:val="36"/>
          <w:szCs w:val="24"/>
        </w:rPr>
        <w:drawing>
          <wp:inline distT="0" distB="0" distL="0" distR="0" wp14:anchorId="041FB714" wp14:editId="06D592EB">
            <wp:extent cx="5937885" cy="3317875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31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70C26" w14:textId="16BAD5C0" w:rsidR="003179F1" w:rsidRDefault="00466336" w:rsidP="00FF70BB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B378CDF" wp14:editId="2BFCA7B7">
            <wp:extent cx="5937885" cy="3171190"/>
            <wp:effectExtent l="0" t="0" r="571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17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5E183" w14:textId="4DF3B594" w:rsidR="00FF70BB" w:rsidRDefault="00FF70BB" w:rsidP="0002161E">
      <w:pPr>
        <w:jc w:val="center"/>
        <w:rPr>
          <w:sz w:val="32"/>
          <w:szCs w:val="32"/>
        </w:rPr>
      </w:pPr>
    </w:p>
    <w:p w14:paraId="5151D7E9" w14:textId="1FC7D871" w:rsidR="006F4754" w:rsidRDefault="00466336" w:rsidP="0002161E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76616858" wp14:editId="78779CD0">
            <wp:extent cx="5937885" cy="3165475"/>
            <wp:effectExtent l="0" t="0" r="571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16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9DB49" w14:textId="423FAC2F" w:rsidR="003179F1" w:rsidRPr="00FF2E70" w:rsidRDefault="003179F1" w:rsidP="00FF2E70">
      <w:pPr>
        <w:pStyle w:val="ListParagraph"/>
        <w:numPr>
          <w:ilvl w:val="0"/>
          <w:numId w:val="9"/>
        </w:numPr>
        <w:rPr>
          <w:sz w:val="32"/>
          <w:szCs w:val="32"/>
        </w:rPr>
      </w:pPr>
      <w:r w:rsidRPr="00FF2E70">
        <w:rPr>
          <w:sz w:val="32"/>
          <w:szCs w:val="32"/>
        </w:rPr>
        <w:t xml:space="preserve">First of all, every customer takes </w:t>
      </w:r>
      <w:r w:rsidR="001B6546">
        <w:rPr>
          <w:sz w:val="32"/>
          <w:szCs w:val="32"/>
        </w:rPr>
        <w:t xml:space="preserve">the </w:t>
      </w:r>
      <w:r w:rsidRPr="00FF2E70">
        <w:rPr>
          <w:sz w:val="32"/>
          <w:szCs w:val="32"/>
        </w:rPr>
        <w:t>first impression</w:t>
      </w:r>
      <w:r w:rsidR="001B6546">
        <w:rPr>
          <w:sz w:val="32"/>
          <w:szCs w:val="32"/>
        </w:rPr>
        <w:t>s</w:t>
      </w:r>
      <w:r w:rsidRPr="00FF2E70">
        <w:rPr>
          <w:sz w:val="32"/>
          <w:szCs w:val="32"/>
        </w:rPr>
        <w:t xml:space="preserve"> from </w:t>
      </w:r>
      <w:r w:rsidR="001B6546">
        <w:rPr>
          <w:sz w:val="32"/>
          <w:szCs w:val="32"/>
        </w:rPr>
        <w:t xml:space="preserve">the </w:t>
      </w:r>
      <w:r w:rsidRPr="00FF2E70">
        <w:rPr>
          <w:sz w:val="32"/>
          <w:szCs w:val="32"/>
        </w:rPr>
        <w:t xml:space="preserve">home page, which leads </w:t>
      </w:r>
      <w:r w:rsidR="001B6546">
        <w:rPr>
          <w:sz w:val="32"/>
          <w:szCs w:val="32"/>
        </w:rPr>
        <w:t>to</w:t>
      </w:r>
      <w:r w:rsidRPr="00FF2E70">
        <w:rPr>
          <w:sz w:val="32"/>
          <w:szCs w:val="32"/>
        </w:rPr>
        <w:t xml:space="preserve"> future trust for our site and us. </w:t>
      </w:r>
    </w:p>
    <w:p w14:paraId="223E5970" w14:textId="28FC5667" w:rsidR="003179F1" w:rsidRPr="00FF2E70" w:rsidRDefault="003179F1" w:rsidP="00FF2E70">
      <w:pPr>
        <w:pStyle w:val="ListParagraph"/>
        <w:numPr>
          <w:ilvl w:val="0"/>
          <w:numId w:val="9"/>
        </w:numPr>
        <w:rPr>
          <w:sz w:val="32"/>
          <w:szCs w:val="32"/>
        </w:rPr>
      </w:pPr>
      <w:r w:rsidRPr="00FF2E70">
        <w:rPr>
          <w:sz w:val="32"/>
          <w:szCs w:val="32"/>
        </w:rPr>
        <w:t xml:space="preserve">So, we paid attention </w:t>
      </w:r>
      <w:r w:rsidR="001B6546">
        <w:rPr>
          <w:sz w:val="32"/>
          <w:szCs w:val="32"/>
        </w:rPr>
        <w:t>to</w:t>
      </w:r>
      <w:r w:rsidRPr="00FF2E70">
        <w:rPr>
          <w:sz w:val="32"/>
          <w:szCs w:val="32"/>
        </w:rPr>
        <w:t xml:space="preserve"> our home page and tried to make it more attractive by using scrolling pictures (we called scrolling navbar, and some people call it “</w:t>
      </w:r>
      <w:proofErr w:type="spellStart"/>
      <w:r w:rsidRPr="00FF2E70">
        <w:rPr>
          <w:sz w:val="32"/>
          <w:szCs w:val="32"/>
        </w:rPr>
        <w:t>Karusel</w:t>
      </w:r>
      <w:proofErr w:type="spellEnd"/>
      <w:r w:rsidRPr="00FF2E70">
        <w:rPr>
          <w:sz w:val="32"/>
          <w:szCs w:val="32"/>
        </w:rPr>
        <w:t>”).  After clicking to the next picture, it starts changing pictures every 4s.</w:t>
      </w:r>
    </w:p>
    <w:p w14:paraId="5AEB623B" w14:textId="2514AAB8" w:rsidR="00FF70BB" w:rsidRPr="00FF2E70" w:rsidRDefault="003179F1" w:rsidP="00FF2E70">
      <w:pPr>
        <w:pStyle w:val="ListParagraph"/>
        <w:numPr>
          <w:ilvl w:val="0"/>
          <w:numId w:val="9"/>
        </w:numPr>
        <w:rPr>
          <w:sz w:val="32"/>
          <w:szCs w:val="32"/>
        </w:rPr>
      </w:pPr>
      <w:r w:rsidRPr="00FF2E70">
        <w:rPr>
          <w:sz w:val="32"/>
          <w:szCs w:val="32"/>
        </w:rPr>
        <w:t xml:space="preserve">In addition, we have used dark colors which we found as </w:t>
      </w:r>
      <w:r w:rsidR="001B6546">
        <w:rPr>
          <w:sz w:val="32"/>
          <w:szCs w:val="32"/>
        </w:rPr>
        <w:t xml:space="preserve">a </w:t>
      </w:r>
      <w:r w:rsidRPr="00FF2E70">
        <w:rPr>
          <w:sz w:val="32"/>
          <w:szCs w:val="32"/>
        </w:rPr>
        <w:t>symbol of luxury and speed.</w:t>
      </w:r>
    </w:p>
    <w:p w14:paraId="5FFF7D14" w14:textId="6613EA69" w:rsidR="003179F1" w:rsidRPr="00FF2E70" w:rsidRDefault="003179F1" w:rsidP="00FF2E70">
      <w:pPr>
        <w:pStyle w:val="ListParagraph"/>
        <w:numPr>
          <w:ilvl w:val="0"/>
          <w:numId w:val="9"/>
        </w:numPr>
        <w:rPr>
          <w:sz w:val="32"/>
          <w:szCs w:val="32"/>
        </w:rPr>
      </w:pPr>
      <w:r w:rsidRPr="00FF2E70">
        <w:rPr>
          <w:sz w:val="32"/>
          <w:szCs w:val="32"/>
        </w:rPr>
        <w:t>Also, visitors will pay attention on words which we wrote on the pictures – which also makes them be our customer</w:t>
      </w:r>
      <w:r w:rsidR="001B6546">
        <w:rPr>
          <w:sz w:val="32"/>
          <w:szCs w:val="32"/>
        </w:rPr>
        <w:t>s</w:t>
      </w:r>
      <w:r w:rsidRPr="00FF2E70">
        <w:rPr>
          <w:sz w:val="32"/>
          <w:szCs w:val="32"/>
        </w:rPr>
        <w:t>.</w:t>
      </w:r>
    </w:p>
    <w:p w14:paraId="329C79BD" w14:textId="37F70E18" w:rsidR="003179F1" w:rsidRDefault="003179F1" w:rsidP="003179F1">
      <w:pPr>
        <w:rPr>
          <w:sz w:val="32"/>
          <w:szCs w:val="32"/>
        </w:rPr>
      </w:pPr>
    </w:p>
    <w:p w14:paraId="1BE47EAB" w14:textId="27DC38B2" w:rsidR="003179F1" w:rsidRDefault="003179F1" w:rsidP="003179F1">
      <w:pPr>
        <w:rPr>
          <w:sz w:val="32"/>
          <w:szCs w:val="32"/>
        </w:rPr>
      </w:pPr>
    </w:p>
    <w:p w14:paraId="4677BE95" w14:textId="7AD743A0" w:rsidR="003179F1" w:rsidRDefault="003179F1" w:rsidP="003179F1">
      <w:pPr>
        <w:rPr>
          <w:sz w:val="32"/>
          <w:szCs w:val="32"/>
        </w:rPr>
      </w:pPr>
    </w:p>
    <w:p w14:paraId="2F4A47BD" w14:textId="4FAEE5D1" w:rsidR="003179F1" w:rsidRDefault="003179F1" w:rsidP="003179F1">
      <w:pPr>
        <w:rPr>
          <w:sz w:val="32"/>
          <w:szCs w:val="32"/>
        </w:rPr>
      </w:pPr>
    </w:p>
    <w:p w14:paraId="03B359B2" w14:textId="1284C22E" w:rsidR="003179F1" w:rsidRDefault="003179F1" w:rsidP="003179F1">
      <w:pPr>
        <w:rPr>
          <w:sz w:val="32"/>
          <w:szCs w:val="32"/>
        </w:rPr>
      </w:pPr>
    </w:p>
    <w:p w14:paraId="1AD36896" w14:textId="02472EFC" w:rsidR="003179F1" w:rsidRDefault="00466336" w:rsidP="003179F1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60B40828" wp14:editId="48C680C7">
            <wp:extent cx="5955030" cy="3347085"/>
            <wp:effectExtent l="0" t="0" r="762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3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8FFFA" w14:textId="2C964DCF" w:rsidR="007E78AC" w:rsidRPr="00FF2E70" w:rsidRDefault="007E78AC" w:rsidP="00FF2E70">
      <w:pPr>
        <w:pStyle w:val="ListParagraph"/>
        <w:numPr>
          <w:ilvl w:val="0"/>
          <w:numId w:val="9"/>
        </w:numPr>
        <w:rPr>
          <w:sz w:val="32"/>
          <w:szCs w:val="32"/>
        </w:rPr>
      </w:pPr>
      <w:r w:rsidRPr="00FF2E70">
        <w:rPr>
          <w:sz w:val="32"/>
          <w:szCs w:val="32"/>
        </w:rPr>
        <w:t>At this picture</w:t>
      </w:r>
      <w:r w:rsidR="001B6546">
        <w:rPr>
          <w:sz w:val="32"/>
          <w:szCs w:val="32"/>
        </w:rPr>
        <w:t>,</w:t>
      </w:r>
      <w:r w:rsidRPr="00FF2E70">
        <w:rPr>
          <w:sz w:val="32"/>
          <w:szCs w:val="32"/>
        </w:rPr>
        <w:t xml:space="preserve"> we just displayed different brands of cars</w:t>
      </w:r>
    </w:p>
    <w:p w14:paraId="0FDF77A2" w14:textId="2D783318" w:rsidR="00C660AC" w:rsidRDefault="00466336" w:rsidP="003179F1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C63B35C" wp14:editId="68841074">
            <wp:extent cx="5955030" cy="3347085"/>
            <wp:effectExtent l="0" t="0" r="762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3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D5C19" w14:textId="05FB5F58" w:rsidR="007E78AC" w:rsidRDefault="007E78AC" w:rsidP="00FF2E70">
      <w:pPr>
        <w:pStyle w:val="ListParagraph"/>
        <w:numPr>
          <w:ilvl w:val="0"/>
          <w:numId w:val="9"/>
        </w:numPr>
        <w:rPr>
          <w:sz w:val="32"/>
          <w:szCs w:val="32"/>
        </w:rPr>
      </w:pPr>
      <w:r w:rsidRPr="00FF2E70">
        <w:rPr>
          <w:sz w:val="32"/>
          <w:szCs w:val="32"/>
        </w:rPr>
        <w:t>In manufacturers section, there are brands we are work</w:t>
      </w:r>
      <w:r w:rsidR="009E50FC">
        <w:rPr>
          <w:sz w:val="32"/>
          <w:szCs w:val="32"/>
        </w:rPr>
        <w:t>ing to</w:t>
      </w:r>
    </w:p>
    <w:p w14:paraId="178571FC" w14:textId="77777777" w:rsidR="009E50FC" w:rsidRPr="009E50FC" w:rsidRDefault="009E50FC" w:rsidP="009E50FC">
      <w:pPr>
        <w:rPr>
          <w:sz w:val="32"/>
          <w:szCs w:val="32"/>
        </w:rPr>
      </w:pPr>
    </w:p>
    <w:p w14:paraId="11262A49" w14:textId="7261CA2E" w:rsidR="007E78AC" w:rsidRPr="00FF2E70" w:rsidRDefault="007E78AC" w:rsidP="00FF2E70">
      <w:pPr>
        <w:pStyle w:val="ListParagraph"/>
        <w:numPr>
          <w:ilvl w:val="0"/>
          <w:numId w:val="9"/>
        </w:numPr>
        <w:rPr>
          <w:sz w:val="32"/>
          <w:szCs w:val="32"/>
        </w:rPr>
      </w:pPr>
      <w:r w:rsidRPr="00FF2E70">
        <w:rPr>
          <w:sz w:val="32"/>
          <w:szCs w:val="32"/>
        </w:rPr>
        <w:lastRenderedPageBreak/>
        <w:t xml:space="preserve">And footer of </w:t>
      </w:r>
      <w:r w:rsidR="001B6546">
        <w:rPr>
          <w:sz w:val="32"/>
          <w:szCs w:val="32"/>
        </w:rPr>
        <w:t xml:space="preserve">the </w:t>
      </w:r>
      <w:r w:rsidRPr="00FF2E70">
        <w:rPr>
          <w:sz w:val="32"/>
          <w:szCs w:val="32"/>
        </w:rPr>
        <w:t xml:space="preserve">home page has </w:t>
      </w:r>
      <w:r w:rsidR="001B6546">
        <w:rPr>
          <w:sz w:val="32"/>
          <w:szCs w:val="32"/>
        </w:rPr>
        <w:t>‘</w:t>
      </w:r>
      <w:r w:rsidRPr="00FF2E70">
        <w:rPr>
          <w:sz w:val="32"/>
          <w:szCs w:val="32"/>
        </w:rPr>
        <w:t>contact</w:t>
      </w:r>
      <w:r w:rsidR="001B6546">
        <w:rPr>
          <w:sz w:val="32"/>
          <w:szCs w:val="32"/>
        </w:rPr>
        <w:t>-</w:t>
      </w:r>
      <w:r w:rsidRPr="00FF2E70">
        <w:rPr>
          <w:sz w:val="32"/>
          <w:szCs w:val="32"/>
        </w:rPr>
        <w:t>us</w:t>
      </w:r>
      <w:r w:rsidR="001B6546">
        <w:rPr>
          <w:sz w:val="32"/>
          <w:szCs w:val="32"/>
        </w:rPr>
        <w:t>’</w:t>
      </w:r>
      <w:r w:rsidRPr="00FF2E70">
        <w:rPr>
          <w:sz w:val="32"/>
          <w:szCs w:val="32"/>
        </w:rPr>
        <w:t xml:space="preserve"> section where people who visited out web site can take contact number</w:t>
      </w:r>
      <w:r w:rsidR="001B6546">
        <w:rPr>
          <w:sz w:val="32"/>
          <w:szCs w:val="32"/>
        </w:rPr>
        <w:t>s</w:t>
      </w:r>
      <w:r w:rsidRPr="00FF2E70">
        <w:rPr>
          <w:sz w:val="32"/>
          <w:szCs w:val="32"/>
        </w:rPr>
        <w:t xml:space="preserve">, can take </w:t>
      </w:r>
      <w:r w:rsidR="001B6546">
        <w:rPr>
          <w:sz w:val="32"/>
          <w:szCs w:val="32"/>
        </w:rPr>
        <w:t xml:space="preserve">an </w:t>
      </w:r>
      <w:r w:rsidRPr="00FF2E70">
        <w:rPr>
          <w:sz w:val="32"/>
          <w:szCs w:val="32"/>
        </w:rPr>
        <w:t xml:space="preserve">email of admin at INHA university and address - </w:t>
      </w:r>
      <w:r w:rsidR="001B6546">
        <w:rPr>
          <w:sz w:val="32"/>
          <w:szCs w:val="32"/>
        </w:rPr>
        <w:t xml:space="preserve">a </w:t>
      </w:r>
      <w:r w:rsidRPr="00FF2E70">
        <w:rPr>
          <w:sz w:val="32"/>
          <w:szCs w:val="32"/>
        </w:rPr>
        <w:t>region where our office is situated.</w:t>
      </w:r>
    </w:p>
    <w:p w14:paraId="631672C5" w14:textId="6F3DE6DA" w:rsidR="007E78AC" w:rsidRDefault="007E78AC" w:rsidP="003179F1">
      <w:pPr>
        <w:rPr>
          <w:sz w:val="32"/>
          <w:szCs w:val="32"/>
        </w:rPr>
      </w:pPr>
    </w:p>
    <w:p w14:paraId="34CE19A1" w14:textId="56B253CC" w:rsidR="007E78AC" w:rsidRPr="007D77FF" w:rsidRDefault="00FF2E70" w:rsidP="00FF2E70">
      <w:pPr>
        <w:pStyle w:val="ListParagraph"/>
        <w:numPr>
          <w:ilvl w:val="0"/>
          <w:numId w:val="5"/>
        </w:numPr>
        <w:rPr>
          <w:b/>
          <w:bCs/>
          <w:sz w:val="32"/>
          <w:szCs w:val="32"/>
        </w:rPr>
      </w:pPr>
      <w:r w:rsidRPr="007D77FF">
        <w:rPr>
          <w:b/>
          <w:bCs/>
          <w:sz w:val="32"/>
          <w:szCs w:val="32"/>
        </w:rPr>
        <w:t>LOGIN &amp; SIGN UP</w:t>
      </w:r>
    </w:p>
    <w:p w14:paraId="12459DE4" w14:textId="77777777" w:rsidR="00AD7838" w:rsidRDefault="00AD7838" w:rsidP="00AD7838">
      <w:pPr>
        <w:pStyle w:val="ListParagraph"/>
        <w:rPr>
          <w:sz w:val="32"/>
          <w:szCs w:val="32"/>
        </w:rPr>
      </w:pPr>
    </w:p>
    <w:p w14:paraId="5B48BEEE" w14:textId="1CBAD36B" w:rsidR="00FF2E70" w:rsidRPr="007D77FF" w:rsidRDefault="00AD7838" w:rsidP="00AD7838">
      <w:pPr>
        <w:pStyle w:val="ListParagraph"/>
        <w:numPr>
          <w:ilvl w:val="1"/>
          <w:numId w:val="9"/>
        </w:numPr>
        <w:rPr>
          <w:b/>
          <w:bCs/>
          <w:sz w:val="32"/>
          <w:szCs w:val="32"/>
        </w:rPr>
      </w:pPr>
      <w:r w:rsidRPr="007D77FF">
        <w:rPr>
          <w:b/>
          <w:bCs/>
          <w:sz w:val="32"/>
          <w:szCs w:val="32"/>
        </w:rPr>
        <w:t>SIGN UP</w:t>
      </w:r>
    </w:p>
    <w:p w14:paraId="0D0F9A39" w14:textId="241F2317" w:rsidR="007E78AC" w:rsidRDefault="00466336" w:rsidP="003179F1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CB0376F" wp14:editId="44A5B50A">
            <wp:extent cx="5955030" cy="3347085"/>
            <wp:effectExtent l="0" t="0" r="762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3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94837" w14:textId="77777777" w:rsidR="00915BC5" w:rsidRDefault="00AD7838" w:rsidP="00AD7838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We didn’t put our sign up button to the navbar at the top of our home page, we put it</w:t>
      </w:r>
      <w:r w:rsidR="00915BC5">
        <w:rPr>
          <w:sz w:val="32"/>
          <w:szCs w:val="32"/>
        </w:rPr>
        <w:t xml:space="preserve"> below of scrolling pictures as a result customers will look for this button and by scrolling page, the will take a view a little bit(which in fact they will remember);</w:t>
      </w:r>
    </w:p>
    <w:p w14:paraId="494A3F3C" w14:textId="0AB940A2" w:rsidR="00AD7838" w:rsidRDefault="00F62FCE" w:rsidP="00671E7D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C03358E" wp14:editId="0052FCCF">
            <wp:extent cx="5934075" cy="331470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CD8D6" w14:textId="3F00A04D" w:rsidR="00915BC5" w:rsidRDefault="00C55FFB" w:rsidP="00C55FFB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Sign up table takes 3 inputs from users:</w:t>
      </w:r>
    </w:p>
    <w:p w14:paraId="16127D98" w14:textId="407D373B" w:rsidR="00C55FFB" w:rsidRDefault="00C55FFB" w:rsidP="00C55FFB">
      <w:pPr>
        <w:pStyle w:val="ListParagraph"/>
        <w:numPr>
          <w:ilvl w:val="1"/>
          <w:numId w:val="9"/>
        </w:numPr>
        <w:rPr>
          <w:sz w:val="32"/>
          <w:szCs w:val="32"/>
        </w:rPr>
      </w:pPr>
      <w:r>
        <w:rPr>
          <w:sz w:val="32"/>
          <w:szCs w:val="32"/>
        </w:rPr>
        <w:t xml:space="preserve">First name </w:t>
      </w:r>
    </w:p>
    <w:p w14:paraId="1EBCB5B7" w14:textId="248BB4A2" w:rsidR="00C55FFB" w:rsidRDefault="00C55FFB" w:rsidP="00C55FFB">
      <w:pPr>
        <w:pStyle w:val="ListParagraph"/>
        <w:numPr>
          <w:ilvl w:val="1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Last name</w:t>
      </w:r>
    </w:p>
    <w:p w14:paraId="1E9D6B4B" w14:textId="75BE4D9B" w:rsidR="00C55FFB" w:rsidRDefault="00C55FFB" w:rsidP="00C55FFB">
      <w:pPr>
        <w:pStyle w:val="ListParagraph"/>
        <w:numPr>
          <w:ilvl w:val="1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Email (which will be used to sign in)</w:t>
      </w:r>
    </w:p>
    <w:p w14:paraId="6F8E3FE6" w14:textId="03221070" w:rsidR="00797F3F" w:rsidRPr="00671E7D" w:rsidRDefault="00797F3F" w:rsidP="00671E7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FF9BD34" wp14:editId="36E4D091">
            <wp:extent cx="5955030" cy="3347085"/>
            <wp:effectExtent l="0" t="0" r="762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3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D2720" w14:textId="39DEFF95" w:rsidR="00164A98" w:rsidRDefault="00164A98" w:rsidP="00164A98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User</w:t>
      </w:r>
      <w:r w:rsidR="001B6546">
        <w:rPr>
          <w:sz w:val="32"/>
          <w:szCs w:val="32"/>
        </w:rPr>
        <w:t>s</w:t>
      </w:r>
      <w:r>
        <w:rPr>
          <w:sz w:val="32"/>
          <w:szCs w:val="32"/>
        </w:rPr>
        <w:t xml:space="preserve"> cannot sign up with </w:t>
      </w:r>
      <w:r w:rsidR="001B6546">
        <w:rPr>
          <w:sz w:val="32"/>
          <w:szCs w:val="32"/>
        </w:rPr>
        <w:t xml:space="preserve">the </w:t>
      </w:r>
      <w:proofErr w:type="gramStart"/>
      <w:r>
        <w:rPr>
          <w:sz w:val="32"/>
          <w:szCs w:val="32"/>
        </w:rPr>
        <w:t>wrong(</w:t>
      </w:r>
      <w:proofErr w:type="gramEnd"/>
      <w:r>
        <w:rPr>
          <w:sz w:val="32"/>
          <w:szCs w:val="32"/>
        </w:rPr>
        <w:t xml:space="preserve">not email) email. </w:t>
      </w:r>
    </w:p>
    <w:p w14:paraId="5188AF6D" w14:textId="3FD4C899" w:rsidR="00164A98" w:rsidRPr="00DD0B02" w:rsidRDefault="00164A98" w:rsidP="00164A98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User can sign up with only …@gmail.com and @mail.ru</w:t>
      </w:r>
    </w:p>
    <w:p w14:paraId="020D6C96" w14:textId="5B6600AA" w:rsidR="00C55FFB" w:rsidRDefault="00C55FFB" w:rsidP="00C55FFB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We have used ‘session’ in our site, so It can remember user till he/she close</w:t>
      </w:r>
      <w:r w:rsidR="001B6546">
        <w:rPr>
          <w:sz w:val="32"/>
          <w:szCs w:val="32"/>
        </w:rPr>
        <w:t>s</w:t>
      </w:r>
      <w:r>
        <w:rPr>
          <w:sz w:val="32"/>
          <w:szCs w:val="32"/>
        </w:rPr>
        <w:t xml:space="preserve"> a browser</w:t>
      </w:r>
    </w:p>
    <w:p w14:paraId="475EB557" w14:textId="56000FAB" w:rsidR="00796392" w:rsidRPr="00164A98" w:rsidRDefault="00C55FFB" w:rsidP="00164A98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t xml:space="preserve">If </w:t>
      </w:r>
      <w:r w:rsidR="001B6546">
        <w:rPr>
          <w:sz w:val="32"/>
          <w:szCs w:val="32"/>
        </w:rPr>
        <w:t xml:space="preserve">the </w:t>
      </w:r>
      <w:r>
        <w:rPr>
          <w:sz w:val="32"/>
          <w:szCs w:val="32"/>
        </w:rPr>
        <w:t xml:space="preserve">user changed his mind and doesn’t want to sign up, it can click on </w:t>
      </w:r>
      <w:r w:rsidR="001B6546">
        <w:rPr>
          <w:sz w:val="32"/>
          <w:szCs w:val="32"/>
        </w:rPr>
        <w:t xml:space="preserve">the </w:t>
      </w:r>
      <w:r>
        <w:rPr>
          <w:sz w:val="32"/>
          <w:szCs w:val="32"/>
        </w:rPr>
        <w:t>‘cancel’ button or can just outside of the blank, it will close it.</w:t>
      </w:r>
    </w:p>
    <w:p w14:paraId="70FCA6A0" w14:textId="7164DDF5" w:rsidR="00C55FFB" w:rsidRDefault="00C55FFB" w:rsidP="00C55FFB">
      <w:pPr>
        <w:pStyle w:val="ListParagraph"/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6B960537" wp14:editId="61E6E17A">
            <wp:extent cx="4123800" cy="17297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160463" cy="1745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3FBA3" w14:textId="7D898129" w:rsidR="00C55FFB" w:rsidRDefault="00C55FFB" w:rsidP="007D77FF">
      <w:pPr>
        <w:pStyle w:val="ListParagraph"/>
        <w:ind w:left="1440"/>
        <w:rPr>
          <w:sz w:val="32"/>
          <w:szCs w:val="32"/>
        </w:rPr>
      </w:pPr>
    </w:p>
    <w:p w14:paraId="1F2CF643" w14:textId="3A098DF3" w:rsidR="007D77FF" w:rsidRPr="003C22D7" w:rsidRDefault="007D77FF" w:rsidP="007D77FF">
      <w:pPr>
        <w:pStyle w:val="ListParagraph"/>
        <w:numPr>
          <w:ilvl w:val="1"/>
          <w:numId w:val="5"/>
        </w:numPr>
        <w:rPr>
          <w:b/>
          <w:bCs/>
          <w:sz w:val="32"/>
          <w:szCs w:val="32"/>
        </w:rPr>
      </w:pPr>
      <w:r w:rsidRPr="003C22D7">
        <w:rPr>
          <w:b/>
          <w:bCs/>
          <w:sz w:val="32"/>
          <w:szCs w:val="32"/>
        </w:rPr>
        <w:t>LOGIN</w:t>
      </w:r>
    </w:p>
    <w:p w14:paraId="2C40DB05" w14:textId="4765E675" w:rsidR="00C55FFB" w:rsidRPr="005A083E" w:rsidRDefault="003C22D7" w:rsidP="003C22D7">
      <w:pPr>
        <w:pStyle w:val="ListParagraph"/>
        <w:numPr>
          <w:ilvl w:val="2"/>
          <w:numId w:val="5"/>
        </w:numPr>
        <w:rPr>
          <w:b/>
          <w:bCs/>
          <w:sz w:val="32"/>
          <w:szCs w:val="32"/>
        </w:rPr>
      </w:pPr>
      <w:r w:rsidRPr="005A083E">
        <w:rPr>
          <w:b/>
          <w:bCs/>
          <w:sz w:val="32"/>
          <w:szCs w:val="32"/>
        </w:rPr>
        <w:t>Admin Login</w:t>
      </w:r>
    </w:p>
    <w:p w14:paraId="08161499" w14:textId="451D6001" w:rsidR="00BB50CD" w:rsidRDefault="00F62FCE" w:rsidP="003C22D7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C12174F" wp14:editId="72872182">
            <wp:extent cx="5953125" cy="3343275"/>
            <wp:effectExtent l="0" t="0" r="9525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93D95" w14:textId="194EF102" w:rsidR="00BB50CD" w:rsidRDefault="00BB50CD" w:rsidP="00BB50CD">
      <w:pPr>
        <w:pStyle w:val="ListParagraph"/>
        <w:numPr>
          <w:ilvl w:val="0"/>
          <w:numId w:val="9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In this page, Admin and Employee can enter to their accounts</w:t>
      </w:r>
    </w:p>
    <w:p w14:paraId="5D0617EC" w14:textId="38DF797B" w:rsidR="00BB50CD" w:rsidRDefault="00BB50CD" w:rsidP="00BB50CD">
      <w:pPr>
        <w:pStyle w:val="ListParagraph"/>
        <w:numPr>
          <w:ilvl w:val="1"/>
          <w:numId w:val="9"/>
        </w:numPr>
        <w:rPr>
          <w:sz w:val="32"/>
          <w:szCs w:val="32"/>
        </w:rPr>
      </w:pPr>
      <w:r>
        <w:rPr>
          <w:sz w:val="32"/>
          <w:szCs w:val="32"/>
        </w:rPr>
        <w:t xml:space="preserve">Admin: </w:t>
      </w:r>
    </w:p>
    <w:p w14:paraId="6BBE5E63" w14:textId="22D65FF4" w:rsidR="00BB50CD" w:rsidRDefault="005A083E" w:rsidP="00BB50CD">
      <w:pPr>
        <w:pStyle w:val="ListParagraph"/>
        <w:numPr>
          <w:ilvl w:val="2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E</w:t>
      </w:r>
      <w:r w:rsidR="00BB50CD">
        <w:rPr>
          <w:sz w:val="32"/>
          <w:szCs w:val="32"/>
        </w:rPr>
        <w:t xml:space="preserve">mail: </w:t>
      </w:r>
      <w:hyperlink r:id="rId17" w:history="1">
        <w:r w:rsidR="00BB50CD" w:rsidRPr="004C1B9B">
          <w:rPr>
            <w:rStyle w:val="Hyperlink"/>
            <w:sz w:val="32"/>
            <w:szCs w:val="32"/>
          </w:rPr>
          <w:t>admin@admin.com</w:t>
        </w:r>
      </w:hyperlink>
    </w:p>
    <w:p w14:paraId="5F017518" w14:textId="161BDE96" w:rsidR="00BB50CD" w:rsidRDefault="00BB50CD" w:rsidP="00BB50CD">
      <w:pPr>
        <w:pStyle w:val="ListParagraph"/>
        <w:numPr>
          <w:ilvl w:val="2"/>
          <w:numId w:val="9"/>
        </w:numPr>
        <w:rPr>
          <w:sz w:val="32"/>
          <w:szCs w:val="32"/>
        </w:rPr>
      </w:pPr>
      <w:r>
        <w:rPr>
          <w:sz w:val="32"/>
          <w:szCs w:val="32"/>
        </w:rPr>
        <w:t>password: admin</w:t>
      </w:r>
    </w:p>
    <w:p w14:paraId="4636CB34" w14:textId="4BEFAE36" w:rsidR="00BB50CD" w:rsidRDefault="00BB50CD" w:rsidP="00BB50CD">
      <w:pPr>
        <w:pStyle w:val="ListParagraph"/>
        <w:numPr>
          <w:ilvl w:val="1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Employee</w:t>
      </w:r>
    </w:p>
    <w:p w14:paraId="44FB32C5" w14:textId="1B8BA564" w:rsidR="00BB50CD" w:rsidRDefault="005A083E" w:rsidP="00BB50CD">
      <w:pPr>
        <w:pStyle w:val="ListParagraph"/>
        <w:numPr>
          <w:ilvl w:val="2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Email: </w:t>
      </w:r>
      <w:hyperlink r:id="rId18" w:history="1">
        <w:r w:rsidRPr="004C1B9B">
          <w:rPr>
            <w:rStyle w:val="Hyperlink"/>
            <w:sz w:val="32"/>
            <w:szCs w:val="32"/>
          </w:rPr>
          <w:t>employee@employee.com</w:t>
        </w:r>
      </w:hyperlink>
    </w:p>
    <w:p w14:paraId="777BBD3C" w14:textId="0D8246C8" w:rsidR="005A083E" w:rsidRDefault="005A083E" w:rsidP="00BB50CD">
      <w:pPr>
        <w:pStyle w:val="ListParagraph"/>
        <w:numPr>
          <w:ilvl w:val="2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Password: employee</w:t>
      </w:r>
    </w:p>
    <w:p w14:paraId="59E227D8" w14:textId="3E1E7247" w:rsidR="005A083E" w:rsidRDefault="005A083E" w:rsidP="005A083E">
      <w:pPr>
        <w:rPr>
          <w:sz w:val="32"/>
          <w:szCs w:val="32"/>
        </w:rPr>
      </w:pPr>
    </w:p>
    <w:p w14:paraId="4F42C9D9" w14:textId="72D65670" w:rsidR="005A083E" w:rsidRPr="005A083E" w:rsidRDefault="005A083E" w:rsidP="005A083E">
      <w:pPr>
        <w:pStyle w:val="ListParagraph"/>
        <w:numPr>
          <w:ilvl w:val="2"/>
          <w:numId w:val="5"/>
        </w:numPr>
        <w:rPr>
          <w:b/>
          <w:bCs/>
          <w:sz w:val="32"/>
          <w:szCs w:val="32"/>
        </w:rPr>
      </w:pPr>
      <w:r w:rsidRPr="005A083E">
        <w:rPr>
          <w:b/>
          <w:bCs/>
          <w:sz w:val="32"/>
          <w:szCs w:val="32"/>
        </w:rPr>
        <w:t>Client login</w:t>
      </w:r>
    </w:p>
    <w:p w14:paraId="4B246BA7" w14:textId="190E905E" w:rsidR="005A083E" w:rsidRDefault="00F35AEF" w:rsidP="005A083E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11A381C" wp14:editId="1CD1008B">
            <wp:extent cx="5953125" cy="334327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DA515" w14:textId="23BEF9B4" w:rsidR="005A083E" w:rsidRPr="005A083E" w:rsidRDefault="005A083E" w:rsidP="005A083E">
      <w:pPr>
        <w:pStyle w:val="ListParagraph"/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In this page, Customers can enter to their accounts;</w:t>
      </w:r>
    </w:p>
    <w:p w14:paraId="707E4155" w14:textId="1F4BA68A" w:rsidR="005A083E" w:rsidRDefault="005A083E" w:rsidP="005A083E">
      <w:pPr>
        <w:rPr>
          <w:b/>
          <w:bCs/>
          <w:sz w:val="32"/>
          <w:szCs w:val="32"/>
        </w:rPr>
      </w:pPr>
    </w:p>
    <w:p w14:paraId="3440B022" w14:textId="30B1E471" w:rsidR="005A083E" w:rsidRDefault="005A083E" w:rsidP="005A083E">
      <w:pPr>
        <w:rPr>
          <w:b/>
          <w:bCs/>
          <w:sz w:val="32"/>
          <w:szCs w:val="32"/>
        </w:rPr>
      </w:pPr>
    </w:p>
    <w:p w14:paraId="33957F98" w14:textId="094CBB12" w:rsidR="005A083E" w:rsidRDefault="005A083E" w:rsidP="005A083E">
      <w:pPr>
        <w:rPr>
          <w:b/>
          <w:bCs/>
          <w:sz w:val="32"/>
          <w:szCs w:val="32"/>
        </w:rPr>
      </w:pPr>
    </w:p>
    <w:p w14:paraId="5FB154A3" w14:textId="3108ECC6" w:rsidR="005A083E" w:rsidRDefault="005A083E" w:rsidP="005A083E">
      <w:pPr>
        <w:rPr>
          <w:b/>
          <w:bCs/>
          <w:sz w:val="32"/>
          <w:szCs w:val="32"/>
        </w:rPr>
      </w:pPr>
    </w:p>
    <w:p w14:paraId="0CE994AF" w14:textId="77F9B5C4" w:rsidR="005A083E" w:rsidRDefault="005A083E" w:rsidP="005A083E">
      <w:pPr>
        <w:rPr>
          <w:b/>
          <w:bCs/>
          <w:sz w:val="32"/>
          <w:szCs w:val="32"/>
        </w:rPr>
      </w:pPr>
    </w:p>
    <w:p w14:paraId="41BF293F" w14:textId="754E3962" w:rsidR="005A083E" w:rsidRDefault="005A083E" w:rsidP="005A083E">
      <w:pPr>
        <w:pStyle w:val="ListParagraph"/>
        <w:numPr>
          <w:ilvl w:val="0"/>
          <w:numId w:val="5"/>
        </w:numPr>
        <w:rPr>
          <w:b/>
          <w:bCs/>
          <w:sz w:val="32"/>
          <w:szCs w:val="32"/>
        </w:rPr>
      </w:pPr>
      <w:r w:rsidRPr="005A083E">
        <w:rPr>
          <w:b/>
          <w:bCs/>
          <w:sz w:val="32"/>
          <w:szCs w:val="32"/>
        </w:rPr>
        <w:t>Admin’s page</w:t>
      </w:r>
    </w:p>
    <w:p w14:paraId="6E0DE59D" w14:textId="77777777" w:rsidR="00FB66F5" w:rsidRPr="00FB66F5" w:rsidRDefault="00FB66F5" w:rsidP="00FB66F5">
      <w:pPr>
        <w:pStyle w:val="ListParagraph"/>
        <w:numPr>
          <w:ilvl w:val="1"/>
          <w:numId w:val="5"/>
        </w:numPr>
        <w:rPr>
          <w:b/>
          <w:bCs/>
          <w:sz w:val="32"/>
          <w:szCs w:val="32"/>
        </w:rPr>
      </w:pPr>
      <w:r w:rsidRPr="00FB66F5">
        <w:rPr>
          <w:b/>
          <w:bCs/>
          <w:sz w:val="32"/>
          <w:szCs w:val="32"/>
        </w:rPr>
        <w:t>Admin-&gt;dashboard</w:t>
      </w:r>
    </w:p>
    <w:p w14:paraId="54FC4C74" w14:textId="77777777" w:rsidR="00FB66F5" w:rsidRDefault="00FB66F5" w:rsidP="00FB66F5">
      <w:pPr>
        <w:pStyle w:val="ListParagraph"/>
        <w:rPr>
          <w:b/>
          <w:bCs/>
          <w:sz w:val="32"/>
          <w:szCs w:val="32"/>
        </w:rPr>
      </w:pPr>
    </w:p>
    <w:p w14:paraId="6AE024C3" w14:textId="60844F9A" w:rsidR="005A083E" w:rsidRDefault="00F35AEF" w:rsidP="005A083E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0CA5F80D" wp14:editId="2C3DF8F3">
            <wp:extent cx="5953125" cy="3343275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0111B" w14:textId="1E53E026" w:rsidR="00D42808" w:rsidRPr="00D42808" w:rsidRDefault="00DA19AD" w:rsidP="00D42808">
      <w:pPr>
        <w:pStyle w:val="ListParagraph"/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In ‘Sold Vehicles’, Admin and employees can view sold vehicles</w:t>
      </w:r>
      <w:r w:rsidR="007C1D18">
        <w:rPr>
          <w:sz w:val="32"/>
          <w:szCs w:val="32"/>
        </w:rPr>
        <w:t>;</w:t>
      </w:r>
    </w:p>
    <w:p w14:paraId="42D02B13" w14:textId="1505C478" w:rsidR="00D42808" w:rsidRPr="007C1D18" w:rsidRDefault="00DA19AD" w:rsidP="00D42808">
      <w:pPr>
        <w:pStyle w:val="ListParagraph"/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In ‘Clients’ Admin and employees can view </w:t>
      </w:r>
      <w:r w:rsidR="001B6546">
        <w:rPr>
          <w:sz w:val="32"/>
          <w:szCs w:val="32"/>
        </w:rPr>
        <w:t xml:space="preserve">a </w:t>
      </w:r>
      <w:r>
        <w:rPr>
          <w:sz w:val="32"/>
          <w:szCs w:val="32"/>
        </w:rPr>
        <w:t>list of Clients</w:t>
      </w:r>
      <w:r w:rsidR="007C1D18">
        <w:rPr>
          <w:sz w:val="32"/>
          <w:szCs w:val="32"/>
        </w:rPr>
        <w:t>;</w:t>
      </w:r>
    </w:p>
    <w:p w14:paraId="1D305F7A" w14:textId="1F07EE0F" w:rsidR="007C1D18" w:rsidRPr="00FB66F5" w:rsidRDefault="00FB66F5" w:rsidP="00D42808">
      <w:pPr>
        <w:pStyle w:val="ListParagraph"/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In</w:t>
      </w:r>
      <w:r w:rsidR="007C1D18">
        <w:rPr>
          <w:sz w:val="32"/>
          <w:szCs w:val="32"/>
        </w:rPr>
        <w:t xml:space="preserve"> ‘Total Admins’</w:t>
      </w:r>
      <w:r>
        <w:rPr>
          <w:sz w:val="32"/>
          <w:szCs w:val="32"/>
        </w:rPr>
        <w:t>, admin and employees can see list of admin and workers of the web page</w:t>
      </w:r>
    </w:p>
    <w:p w14:paraId="282D2A25" w14:textId="0602C0DC" w:rsidR="00FB66F5" w:rsidRDefault="00FB66F5" w:rsidP="00FB66F5">
      <w:pPr>
        <w:rPr>
          <w:b/>
          <w:bCs/>
          <w:sz w:val="32"/>
          <w:szCs w:val="32"/>
        </w:rPr>
      </w:pPr>
    </w:p>
    <w:p w14:paraId="32AD77FD" w14:textId="656EF26C" w:rsidR="00FB66F5" w:rsidRDefault="00FB66F5" w:rsidP="00FB66F5">
      <w:pPr>
        <w:pStyle w:val="ListParagraph"/>
        <w:numPr>
          <w:ilvl w:val="1"/>
          <w:numId w:val="5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dmin-&gt;Manage Admins</w:t>
      </w:r>
    </w:p>
    <w:p w14:paraId="6C571025" w14:textId="1C151290" w:rsidR="00FB66F5" w:rsidRPr="00FB66F5" w:rsidRDefault="00FB66F5" w:rsidP="00671E7D">
      <w:pPr>
        <w:pStyle w:val="ListParagraph"/>
        <w:numPr>
          <w:ilvl w:val="0"/>
          <w:numId w:val="9"/>
        </w:numPr>
        <w:rPr>
          <w:b/>
          <w:bCs/>
          <w:sz w:val="32"/>
          <w:szCs w:val="32"/>
        </w:rPr>
      </w:pPr>
      <w:r w:rsidRPr="00FB66F5">
        <w:rPr>
          <w:sz w:val="32"/>
          <w:szCs w:val="32"/>
        </w:rPr>
        <w:t>In this section, Admin can remove his/her employees</w:t>
      </w:r>
    </w:p>
    <w:p w14:paraId="38E06E17" w14:textId="748E781E" w:rsidR="00FB66F5" w:rsidRPr="00FB66F5" w:rsidRDefault="00FB66F5" w:rsidP="00FB66F5">
      <w:pPr>
        <w:pStyle w:val="ListParagraph"/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Also, he/she can create employee directory for new workers and disturb it to them</w:t>
      </w:r>
    </w:p>
    <w:p w14:paraId="1250B313" w14:textId="3EF46C1B" w:rsidR="00FB66F5" w:rsidRDefault="00F2206F" w:rsidP="00FB66F5">
      <w:pPr>
        <w:rPr>
          <w:b/>
          <w:bCs/>
          <w:sz w:val="32"/>
          <w:szCs w:val="32"/>
        </w:rPr>
      </w:pPr>
      <w:r>
        <w:rPr>
          <w:rFonts w:ascii="Calibri" w:hAnsi="Calibri" w:cs="Calibri"/>
          <w:noProof/>
          <w:sz w:val="36"/>
          <w:szCs w:val="36"/>
        </w:rPr>
        <w:lastRenderedPageBreak/>
        <w:drawing>
          <wp:inline distT="0" distB="0" distL="0" distR="0" wp14:anchorId="40719510" wp14:editId="46121675">
            <wp:extent cx="5935345" cy="3310255"/>
            <wp:effectExtent l="0" t="0" r="8255" b="444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1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05EDE" w14:textId="0E76AA9E" w:rsidR="00FB66F5" w:rsidRDefault="00FB66F5" w:rsidP="00FB66F5">
      <w:pPr>
        <w:rPr>
          <w:b/>
          <w:bCs/>
          <w:sz w:val="32"/>
          <w:szCs w:val="32"/>
        </w:rPr>
      </w:pPr>
    </w:p>
    <w:p w14:paraId="797C1D8D" w14:textId="4C269817" w:rsidR="00FB66F5" w:rsidRDefault="00FB66F5" w:rsidP="00FB66F5">
      <w:pPr>
        <w:pStyle w:val="ListParagraph"/>
        <w:numPr>
          <w:ilvl w:val="1"/>
          <w:numId w:val="5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dmin -&gt; </w:t>
      </w:r>
      <w:r w:rsidR="00190B76">
        <w:rPr>
          <w:b/>
          <w:bCs/>
          <w:sz w:val="32"/>
          <w:szCs w:val="32"/>
        </w:rPr>
        <w:t xml:space="preserve">Vehicles </w:t>
      </w:r>
    </w:p>
    <w:p w14:paraId="30506A7B" w14:textId="52493E39" w:rsidR="00190B76" w:rsidRDefault="00F2206F" w:rsidP="00190B76">
      <w:pPr>
        <w:rPr>
          <w:b/>
          <w:bCs/>
          <w:sz w:val="32"/>
          <w:szCs w:val="32"/>
        </w:rPr>
      </w:pPr>
      <w:r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56E0CEC9" wp14:editId="76FFE6E1">
            <wp:extent cx="5935345" cy="3319145"/>
            <wp:effectExtent l="0" t="0" r="825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36CA4" w14:textId="39B94E83" w:rsidR="00190B76" w:rsidRDefault="00190B76" w:rsidP="00190B76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In this page, admin can see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>list of vehicles in the store, and their status whether they are sold or in sell</w:t>
      </w:r>
    </w:p>
    <w:p w14:paraId="7FDDC393" w14:textId="08C220CE" w:rsidR="00190B76" w:rsidRDefault="00190B76" w:rsidP="00190B76">
      <w:pPr>
        <w:pStyle w:val="ListParagraph"/>
        <w:rPr>
          <w:color w:val="000000" w:themeColor="text1"/>
          <w:sz w:val="32"/>
          <w:szCs w:val="32"/>
        </w:rPr>
      </w:pPr>
      <w:r>
        <w:rPr>
          <w:rFonts w:ascii="Calibri" w:hAnsi="Calibri" w:cs="Calibri"/>
          <w:noProof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00545A" wp14:editId="5F172B20">
                <wp:simplePos x="0" y="0"/>
                <wp:positionH relativeFrom="column">
                  <wp:posOffset>4616116</wp:posOffset>
                </wp:positionH>
                <wp:positionV relativeFrom="paragraph">
                  <wp:posOffset>557463</wp:posOffset>
                </wp:positionV>
                <wp:extent cx="461210" cy="205740"/>
                <wp:effectExtent l="0" t="0" r="1524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210" cy="2057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81D274" id="Rectangle 17" o:spid="_x0000_s1026" style="position:absolute;margin-left:363.45pt;margin-top:43.9pt;width:36.3pt;height:16.2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" filled="f" strokecolor="#ffc000 [3207]">
                <v:stroke joinstyle="round"/>
              </v:rect>
            </w:pict>
          </mc:Fallback>
        </mc:AlternateContent>
      </w:r>
      <w:r>
        <w:rPr>
          <w:rFonts w:ascii="Calibri" w:hAnsi="Calibri" w:cs="Calibr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A3854" wp14:editId="4B699E1A">
                <wp:simplePos x="0" y="0"/>
                <wp:positionH relativeFrom="column">
                  <wp:posOffset>3076074</wp:posOffset>
                </wp:positionH>
                <wp:positionV relativeFrom="paragraph">
                  <wp:posOffset>561474</wp:posOffset>
                </wp:positionV>
                <wp:extent cx="529390" cy="197719"/>
                <wp:effectExtent l="0" t="0" r="23495" b="1206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390" cy="1977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E84A44" id="Rectangle 12" o:spid="_x0000_s1026" style="position:absolute;margin-left:242.2pt;margin-top:44.2pt;width:41.7pt;height:15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" filled="f" strokecolor="#ffc000 [3207]">
                <v:stroke joinstyle="round"/>
              </v:rect>
            </w:pict>
          </mc:Fallback>
        </mc:AlternateContent>
      </w:r>
      <w:r>
        <w:rPr>
          <w:rFonts w:ascii="Calibri" w:hAnsi="Calibri" w:cs="Calibr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640ED3" wp14:editId="2E8AB331">
                <wp:simplePos x="0" y="0"/>
                <wp:positionH relativeFrom="column">
                  <wp:posOffset>2316480</wp:posOffset>
                </wp:positionH>
                <wp:positionV relativeFrom="paragraph">
                  <wp:posOffset>556260</wp:posOffset>
                </wp:positionV>
                <wp:extent cx="685800" cy="205740"/>
                <wp:effectExtent l="0" t="0" r="19050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2057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E5C3BC" id="Rectangle 10" o:spid="_x0000_s1026" style="position:absolute;margin-left:182.4pt;margin-top:43.8pt;width:54pt;height:16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" filled="f" strokecolor="#ffc000 [3207]">
                <v:stroke joinstyle="round"/>
              </v:rect>
            </w:pict>
          </mc:Fallback>
        </mc:AlternateContent>
      </w:r>
      <w:r w:rsidR="00F2206F"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7437C5C0" wp14:editId="595764C8">
            <wp:extent cx="5935345" cy="3319145"/>
            <wp:effectExtent l="0" t="0" r="825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A9F43" w14:textId="4073E8DD" w:rsidR="00190B76" w:rsidRDefault="00190B76" w:rsidP="00190B76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Admin can also sort them by </w:t>
      </w:r>
      <w:r w:rsidR="007D2C4A">
        <w:rPr>
          <w:color w:val="000000" w:themeColor="text1"/>
          <w:sz w:val="32"/>
          <w:szCs w:val="32"/>
        </w:rPr>
        <w:t xml:space="preserve">manufacturer name, category, Status (sold or in </w:t>
      </w:r>
      <w:r w:rsidR="001B6546">
        <w:rPr>
          <w:color w:val="000000" w:themeColor="text1"/>
          <w:sz w:val="32"/>
          <w:szCs w:val="32"/>
        </w:rPr>
        <w:t xml:space="preserve">the </w:t>
      </w:r>
      <w:r w:rsidR="007D2C4A">
        <w:rPr>
          <w:color w:val="000000" w:themeColor="text1"/>
          <w:sz w:val="32"/>
          <w:szCs w:val="32"/>
        </w:rPr>
        <w:t>sale)</w:t>
      </w:r>
    </w:p>
    <w:p w14:paraId="44828B94" w14:textId="0C4B0756" w:rsidR="00190B76" w:rsidRDefault="00F2206F" w:rsidP="00190B76">
      <w:pPr>
        <w:pStyle w:val="ListParagraph"/>
        <w:rPr>
          <w:color w:val="000000" w:themeColor="text1"/>
          <w:sz w:val="32"/>
          <w:szCs w:val="32"/>
        </w:rPr>
      </w:pPr>
      <w:r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7854FFB0" wp14:editId="6071E42A">
            <wp:extent cx="5935345" cy="3319145"/>
            <wp:effectExtent l="0" t="0" r="825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8FBAE" w14:textId="422FD7BB" w:rsidR="00190B76" w:rsidRDefault="00190B76" w:rsidP="00190B76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lso</w:t>
      </w:r>
      <w:r w:rsidR="001B6546">
        <w:rPr>
          <w:color w:val="000000" w:themeColor="text1"/>
          <w:sz w:val="32"/>
          <w:szCs w:val="32"/>
        </w:rPr>
        <w:t>,</w:t>
      </w:r>
      <w:r>
        <w:rPr>
          <w:color w:val="000000" w:themeColor="text1"/>
          <w:sz w:val="32"/>
          <w:szCs w:val="32"/>
        </w:rPr>
        <w:t xml:space="preserve"> admin can add new cars</w:t>
      </w:r>
      <w:r w:rsidR="007D2C4A">
        <w:rPr>
          <w:color w:val="000000" w:themeColor="text1"/>
          <w:sz w:val="32"/>
          <w:szCs w:val="32"/>
        </w:rPr>
        <w:t xml:space="preserve"> filling blanks</w:t>
      </w:r>
    </w:p>
    <w:p w14:paraId="1DDD9C55" w14:textId="35652D2F" w:rsidR="007D2C4A" w:rsidRDefault="007D2C4A" w:rsidP="007D2C4A">
      <w:pPr>
        <w:rPr>
          <w:color w:val="000000" w:themeColor="text1"/>
          <w:sz w:val="32"/>
          <w:szCs w:val="32"/>
        </w:rPr>
      </w:pPr>
    </w:p>
    <w:p w14:paraId="05832DBC" w14:textId="77777777" w:rsidR="00F2206F" w:rsidRDefault="00F2206F" w:rsidP="007D2C4A">
      <w:pPr>
        <w:rPr>
          <w:color w:val="000000" w:themeColor="text1"/>
          <w:sz w:val="32"/>
          <w:szCs w:val="32"/>
        </w:rPr>
      </w:pPr>
    </w:p>
    <w:p w14:paraId="2D7CBCB9" w14:textId="4F1FE002" w:rsidR="007D2C4A" w:rsidRDefault="007D2C4A" w:rsidP="00C21E5D">
      <w:pPr>
        <w:jc w:val="center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lastRenderedPageBreak/>
        <w:t>Now let’s look at other menu</w:t>
      </w:r>
      <w:r w:rsidR="00C21E5D">
        <w:rPr>
          <w:b/>
          <w:bCs/>
          <w:color w:val="000000" w:themeColor="text1"/>
          <w:sz w:val="32"/>
          <w:szCs w:val="32"/>
        </w:rPr>
        <w:t>s of our nav bar</w:t>
      </w:r>
    </w:p>
    <w:p w14:paraId="14E199C0" w14:textId="77A06856" w:rsidR="00C21E5D" w:rsidRDefault="00C21E5D" w:rsidP="00C21E5D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Shop</w:t>
      </w:r>
    </w:p>
    <w:p w14:paraId="026670A8" w14:textId="77777777" w:rsidR="00C21E5D" w:rsidRPr="00C21E5D" w:rsidRDefault="00C21E5D" w:rsidP="00C21E5D">
      <w:pPr>
        <w:pStyle w:val="ListParagraph"/>
        <w:numPr>
          <w:ilvl w:val="0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This menu is accessible for anybody who visits our web site</w:t>
      </w:r>
    </w:p>
    <w:p w14:paraId="6B6CA6BE" w14:textId="3205DCA0" w:rsidR="00C21E5D" w:rsidRDefault="00F2206F" w:rsidP="00C21E5D">
      <w:pPr>
        <w:pStyle w:val="ListParagraph"/>
        <w:rPr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noProof/>
          <w:color w:val="000000"/>
          <w:sz w:val="36"/>
          <w:szCs w:val="36"/>
        </w:rPr>
        <w:drawing>
          <wp:inline distT="0" distB="0" distL="0" distR="0" wp14:anchorId="4217AAD9" wp14:editId="53BA6D74">
            <wp:extent cx="5935345" cy="3319145"/>
            <wp:effectExtent l="0" t="0" r="825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AD233" w14:textId="069D7670" w:rsidR="00C21E5D" w:rsidRDefault="00F2206F" w:rsidP="00C21E5D">
      <w:pPr>
        <w:pStyle w:val="ListParagraph"/>
        <w:rPr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noProof/>
          <w:color w:val="000000"/>
          <w:sz w:val="36"/>
          <w:szCs w:val="36"/>
        </w:rPr>
        <w:drawing>
          <wp:inline distT="0" distB="0" distL="0" distR="0" wp14:anchorId="4B831DE8" wp14:editId="14867E06">
            <wp:extent cx="5935345" cy="3319145"/>
            <wp:effectExtent l="0" t="0" r="825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95025" w14:textId="272C0D60" w:rsidR="00C21E5D" w:rsidRDefault="00F2206F" w:rsidP="00C21E5D">
      <w:pPr>
        <w:pStyle w:val="ListParagraph"/>
        <w:rPr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noProof/>
          <w:color w:val="000000"/>
          <w:sz w:val="36"/>
          <w:szCs w:val="36"/>
        </w:rPr>
        <w:lastRenderedPageBreak/>
        <w:drawing>
          <wp:inline distT="0" distB="0" distL="0" distR="0" wp14:anchorId="34EC5718" wp14:editId="06452F16">
            <wp:extent cx="5935345" cy="3319145"/>
            <wp:effectExtent l="0" t="0" r="825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92CBA" w14:textId="77777777" w:rsidR="00C21E5D" w:rsidRDefault="00C21E5D" w:rsidP="00C21E5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49D07FFE" w14:textId="5FC275D8" w:rsidR="00C21E5D" w:rsidRPr="00C21E5D" w:rsidRDefault="00C21E5D" w:rsidP="00C21E5D">
      <w:pPr>
        <w:pStyle w:val="ListParagraph"/>
        <w:numPr>
          <w:ilvl w:val="0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As you can see, this page of our web site informs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>visitor about vehicles in our store</w:t>
      </w:r>
    </w:p>
    <w:p w14:paraId="486AA392" w14:textId="36BBDAB7" w:rsidR="00C21E5D" w:rsidRPr="00C21E5D" w:rsidRDefault="00C21E5D" w:rsidP="00C21E5D">
      <w:pPr>
        <w:pStyle w:val="ListParagraph"/>
        <w:numPr>
          <w:ilvl w:val="0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Visitors will find out all necessary information about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 xml:space="preserve">vehicle which </w:t>
      </w:r>
      <w:r w:rsidR="005006F9">
        <w:rPr>
          <w:color w:val="000000" w:themeColor="text1"/>
          <w:sz w:val="32"/>
          <w:szCs w:val="32"/>
        </w:rPr>
        <w:t>they</w:t>
      </w:r>
      <w:r>
        <w:rPr>
          <w:color w:val="000000" w:themeColor="text1"/>
          <w:sz w:val="32"/>
          <w:szCs w:val="32"/>
        </w:rPr>
        <w:t xml:space="preserve"> are interested in:</w:t>
      </w:r>
    </w:p>
    <w:p w14:paraId="08BBCA38" w14:textId="7B8B8F56" w:rsidR="00C21E5D" w:rsidRPr="00C21E5D" w:rsidRDefault="00C21E5D" w:rsidP="00C21E5D">
      <w:pPr>
        <w:pStyle w:val="ListParagraph"/>
        <w:numPr>
          <w:ilvl w:val="1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Model</w:t>
      </w:r>
    </w:p>
    <w:p w14:paraId="32E0C704" w14:textId="06ECAC9C" w:rsidR="00C21E5D" w:rsidRPr="00C21E5D" w:rsidRDefault="00C21E5D" w:rsidP="00C21E5D">
      <w:pPr>
        <w:pStyle w:val="ListParagraph"/>
        <w:numPr>
          <w:ilvl w:val="1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Category</w:t>
      </w:r>
    </w:p>
    <w:p w14:paraId="40A69372" w14:textId="248502C1" w:rsidR="00C21E5D" w:rsidRPr="00C21E5D" w:rsidRDefault="00C21E5D" w:rsidP="00C21E5D">
      <w:pPr>
        <w:pStyle w:val="ListParagraph"/>
        <w:numPr>
          <w:ilvl w:val="1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Price</w:t>
      </w:r>
    </w:p>
    <w:p w14:paraId="1DC77324" w14:textId="5F2C6CA9" w:rsidR="00C21E5D" w:rsidRPr="00C21E5D" w:rsidRDefault="00C21E5D" w:rsidP="00C21E5D">
      <w:pPr>
        <w:pStyle w:val="ListParagraph"/>
        <w:numPr>
          <w:ilvl w:val="1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Color</w:t>
      </w:r>
    </w:p>
    <w:p w14:paraId="46517692" w14:textId="6790BD52" w:rsidR="00C21E5D" w:rsidRPr="00C21E5D" w:rsidRDefault="00C21E5D" w:rsidP="00C21E5D">
      <w:pPr>
        <w:pStyle w:val="ListParagraph"/>
        <w:numPr>
          <w:ilvl w:val="1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Status (whether sold or in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>sale)</w:t>
      </w:r>
    </w:p>
    <w:p w14:paraId="37FAC307" w14:textId="37D55931" w:rsidR="00C21E5D" w:rsidRPr="00C21E5D" w:rsidRDefault="00C21E5D" w:rsidP="00C21E5D">
      <w:pPr>
        <w:pStyle w:val="ListParagraph"/>
        <w:numPr>
          <w:ilvl w:val="1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Mileage </w:t>
      </w:r>
    </w:p>
    <w:p w14:paraId="0ECB7C9A" w14:textId="356A0330" w:rsidR="00C21E5D" w:rsidRPr="00C21E5D" w:rsidRDefault="00C21E5D" w:rsidP="00C21E5D">
      <w:pPr>
        <w:pStyle w:val="ListParagraph"/>
        <w:numPr>
          <w:ilvl w:val="1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Registration year</w:t>
      </w:r>
    </w:p>
    <w:p w14:paraId="3F091FE1" w14:textId="68E4C913" w:rsidR="00C21E5D" w:rsidRPr="00C21E5D" w:rsidRDefault="00C21E5D" w:rsidP="00C21E5D">
      <w:pPr>
        <w:pStyle w:val="ListParagraph"/>
        <w:numPr>
          <w:ilvl w:val="1"/>
          <w:numId w:val="9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Gear type</w:t>
      </w:r>
    </w:p>
    <w:p w14:paraId="2C02C348" w14:textId="476468AF" w:rsidR="00C21E5D" w:rsidRPr="00C21E5D" w:rsidRDefault="00C21E5D" w:rsidP="00C21E5D">
      <w:pPr>
        <w:pStyle w:val="ListParagraph"/>
        <w:numPr>
          <w:ilvl w:val="1"/>
          <w:numId w:val="5"/>
        </w:num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Tanks capacity</w:t>
      </w:r>
    </w:p>
    <w:p w14:paraId="7210CE4C" w14:textId="7C9E7F90" w:rsidR="00C21E5D" w:rsidRDefault="00C21E5D" w:rsidP="00C21E5D">
      <w:p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And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 xml:space="preserve">interesting fact that they also </w:t>
      </w:r>
      <w:r w:rsidR="001B6546">
        <w:rPr>
          <w:color w:val="000000" w:themeColor="text1"/>
          <w:sz w:val="32"/>
          <w:szCs w:val="32"/>
        </w:rPr>
        <w:t>ar</w:t>
      </w:r>
      <w:r>
        <w:rPr>
          <w:color w:val="000000" w:themeColor="text1"/>
          <w:sz w:val="32"/>
          <w:szCs w:val="32"/>
        </w:rPr>
        <w:t xml:space="preserve">e informed about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 xml:space="preserve">number of doors and sets, which we hope will help them </w:t>
      </w:r>
      <w:r w:rsidR="001B6546">
        <w:rPr>
          <w:color w:val="000000" w:themeColor="text1"/>
          <w:sz w:val="32"/>
          <w:szCs w:val="32"/>
        </w:rPr>
        <w:t>i</w:t>
      </w:r>
      <w:r>
        <w:rPr>
          <w:color w:val="000000" w:themeColor="text1"/>
          <w:sz w:val="32"/>
          <w:szCs w:val="32"/>
        </w:rPr>
        <w:t xml:space="preserve">n doing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 xml:space="preserve">right decision. For instance, for </w:t>
      </w:r>
      <w:r w:rsidR="001B6546">
        <w:rPr>
          <w:color w:val="000000" w:themeColor="text1"/>
          <w:sz w:val="32"/>
          <w:szCs w:val="32"/>
        </w:rPr>
        <w:t xml:space="preserve">a </w:t>
      </w:r>
      <w:r>
        <w:rPr>
          <w:color w:val="000000" w:themeColor="text1"/>
          <w:sz w:val="32"/>
          <w:szCs w:val="32"/>
        </w:rPr>
        <w:t xml:space="preserve">big family buying compact </w:t>
      </w:r>
      <w:r w:rsidR="005006F9">
        <w:rPr>
          <w:color w:val="000000" w:themeColor="text1"/>
          <w:sz w:val="32"/>
          <w:szCs w:val="32"/>
        </w:rPr>
        <w:t xml:space="preserve">cars is not </w:t>
      </w:r>
      <w:r w:rsidR="001B6546">
        <w:rPr>
          <w:color w:val="000000" w:themeColor="text1"/>
          <w:sz w:val="32"/>
          <w:szCs w:val="32"/>
        </w:rPr>
        <w:t xml:space="preserve">a </w:t>
      </w:r>
      <w:r w:rsidR="005006F9">
        <w:rPr>
          <w:color w:val="000000" w:themeColor="text1"/>
          <w:sz w:val="32"/>
          <w:szCs w:val="32"/>
        </w:rPr>
        <w:lastRenderedPageBreak/>
        <w:t xml:space="preserve">good idea, or for sports car lovers, we recommend buying </w:t>
      </w:r>
      <w:r w:rsidR="001B6546">
        <w:rPr>
          <w:color w:val="000000" w:themeColor="text1"/>
          <w:sz w:val="32"/>
          <w:szCs w:val="32"/>
        </w:rPr>
        <w:t xml:space="preserve">a </w:t>
      </w:r>
      <w:r w:rsidR="005006F9">
        <w:rPr>
          <w:color w:val="000000" w:themeColor="text1"/>
          <w:sz w:val="32"/>
          <w:szCs w:val="32"/>
        </w:rPr>
        <w:t xml:space="preserve">compact one.  </w:t>
      </w:r>
    </w:p>
    <w:p w14:paraId="6AEAE1A0" w14:textId="7D26AF50" w:rsidR="005006F9" w:rsidRPr="005006F9" w:rsidRDefault="005006F9" w:rsidP="005006F9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This page has not got a lot of functions, but it does its job</w:t>
      </w:r>
    </w:p>
    <w:p w14:paraId="6DC99BDF" w14:textId="6A6DB21F" w:rsidR="005006F9" w:rsidRDefault="005006F9" w:rsidP="00C21E5D">
      <w:pPr>
        <w:rPr>
          <w:color w:val="000000" w:themeColor="text1"/>
          <w:sz w:val="32"/>
          <w:szCs w:val="32"/>
        </w:rPr>
      </w:pPr>
    </w:p>
    <w:p w14:paraId="0D572FB3" w14:textId="57B4E468" w:rsidR="005006F9" w:rsidRDefault="005006F9" w:rsidP="005006F9">
      <w:pPr>
        <w:pStyle w:val="ListParagraph"/>
        <w:numPr>
          <w:ilvl w:val="0"/>
          <w:numId w:val="5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Media</w:t>
      </w:r>
    </w:p>
    <w:p w14:paraId="51AB542E" w14:textId="5C1E71B4" w:rsidR="005006F9" w:rsidRDefault="005006F9" w:rsidP="005006F9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Media is one of </w:t>
      </w:r>
      <w:r w:rsidR="001B6546">
        <w:rPr>
          <w:color w:val="000000" w:themeColor="text1"/>
          <w:sz w:val="32"/>
          <w:szCs w:val="32"/>
        </w:rPr>
        <w:t xml:space="preserve">an </w:t>
      </w:r>
      <w:r>
        <w:rPr>
          <w:color w:val="000000" w:themeColor="text1"/>
          <w:sz w:val="32"/>
          <w:szCs w:val="32"/>
        </w:rPr>
        <w:t>important part of our web page</w:t>
      </w:r>
      <w:r w:rsidR="003D1573">
        <w:rPr>
          <w:color w:val="000000" w:themeColor="text1"/>
          <w:sz w:val="32"/>
          <w:szCs w:val="32"/>
        </w:rPr>
        <w:t>;</w:t>
      </w:r>
    </w:p>
    <w:p w14:paraId="37A09C42" w14:textId="647448EC" w:rsidR="003D1573" w:rsidRDefault="005006F9" w:rsidP="003D157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In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>media page, users can find</w:t>
      </w:r>
      <w:r w:rsidR="003D1573">
        <w:rPr>
          <w:color w:val="000000" w:themeColor="text1"/>
          <w:sz w:val="32"/>
          <w:szCs w:val="32"/>
        </w:rPr>
        <w:t xml:space="preserve"> out</w:t>
      </w:r>
      <w:r>
        <w:rPr>
          <w:color w:val="000000" w:themeColor="text1"/>
          <w:sz w:val="32"/>
          <w:szCs w:val="32"/>
        </w:rPr>
        <w:t xml:space="preserve"> </w:t>
      </w:r>
      <w:r w:rsidR="001B6546">
        <w:rPr>
          <w:color w:val="000000" w:themeColor="text1"/>
          <w:sz w:val="32"/>
          <w:szCs w:val="32"/>
        </w:rPr>
        <w:t xml:space="preserve">the </w:t>
      </w:r>
      <w:r w:rsidR="003D1573">
        <w:rPr>
          <w:color w:val="000000" w:themeColor="text1"/>
          <w:sz w:val="32"/>
          <w:szCs w:val="32"/>
        </w:rPr>
        <w:t xml:space="preserve">background of the great vehicles in the world; </w:t>
      </w:r>
    </w:p>
    <w:p w14:paraId="73A28BF1" w14:textId="6A755207" w:rsidR="003D1573" w:rsidRDefault="001B6546" w:rsidP="003D157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The m</w:t>
      </w:r>
      <w:r w:rsidR="003D1573">
        <w:rPr>
          <w:color w:val="000000" w:themeColor="text1"/>
          <w:sz w:val="32"/>
          <w:szCs w:val="32"/>
        </w:rPr>
        <w:t>ain usage of this page is to interact visitor and make them be our clients;</w:t>
      </w:r>
    </w:p>
    <w:p w14:paraId="0142216F" w14:textId="2BAE3461" w:rsidR="003D1573" w:rsidRDefault="003D1573" w:rsidP="003D157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lso, people sometimes feel a little bit laziness to look for information of background of vehicles;</w:t>
      </w:r>
    </w:p>
    <w:p w14:paraId="5748F777" w14:textId="25112394" w:rsidR="003D1573" w:rsidRDefault="003D1573" w:rsidP="003D157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So, our media page makes this job for them, they find short and necessary descriptions of our products; </w:t>
      </w:r>
    </w:p>
    <w:p w14:paraId="1D8EA7D4" w14:textId="6A137979" w:rsidR="003D1573" w:rsidRDefault="00F62FCE" w:rsidP="003D1573">
      <w:pPr>
        <w:ind w:left="360"/>
        <w:rPr>
          <w:color w:val="000000" w:themeColor="text1"/>
          <w:sz w:val="32"/>
          <w:szCs w:val="32"/>
        </w:rPr>
      </w:pPr>
      <w:r>
        <w:rPr>
          <w:rFonts w:ascii="Calibri" w:hAnsi="Calibri" w:cs="Calibri"/>
          <w:noProof/>
          <w:color w:val="000000"/>
          <w:sz w:val="36"/>
          <w:szCs w:val="36"/>
        </w:rPr>
        <w:drawing>
          <wp:inline distT="0" distB="0" distL="0" distR="0" wp14:anchorId="48FC37F7" wp14:editId="6F996062">
            <wp:extent cx="5935345" cy="3319145"/>
            <wp:effectExtent l="0" t="0" r="825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2A46C" w14:textId="11253494" w:rsidR="003D1573" w:rsidRDefault="003D1573" w:rsidP="003D1573">
      <w:pPr>
        <w:ind w:left="360"/>
        <w:rPr>
          <w:color w:val="000000" w:themeColor="text1"/>
          <w:sz w:val="32"/>
          <w:szCs w:val="32"/>
        </w:rPr>
      </w:pPr>
    </w:p>
    <w:p w14:paraId="5B5EDDD1" w14:textId="601FB0FF" w:rsidR="003D1573" w:rsidRDefault="00F62FCE" w:rsidP="003D1573">
      <w:pPr>
        <w:ind w:left="360"/>
        <w:rPr>
          <w:color w:val="000000" w:themeColor="text1"/>
          <w:sz w:val="32"/>
          <w:szCs w:val="32"/>
        </w:rPr>
      </w:pPr>
      <w:r>
        <w:rPr>
          <w:rFonts w:ascii="Calibri" w:hAnsi="Calibri" w:cs="Calibri"/>
          <w:noProof/>
          <w:color w:val="000000"/>
          <w:sz w:val="36"/>
          <w:szCs w:val="36"/>
        </w:rPr>
        <w:lastRenderedPageBreak/>
        <w:drawing>
          <wp:inline distT="0" distB="0" distL="0" distR="0" wp14:anchorId="71C596B8" wp14:editId="7BAE1319">
            <wp:extent cx="5934075" cy="3314700"/>
            <wp:effectExtent l="0" t="0" r="952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BE701" w14:textId="7F7A7FD5" w:rsidR="004903ED" w:rsidRDefault="004903ED" w:rsidP="004903ED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Also, at the below of every picture of </w:t>
      </w:r>
      <w:r w:rsidR="001B6546">
        <w:rPr>
          <w:color w:val="000000" w:themeColor="text1"/>
          <w:sz w:val="32"/>
          <w:szCs w:val="32"/>
        </w:rPr>
        <w:t xml:space="preserve">a </w:t>
      </w:r>
      <w:r>
        <w:rPr>
          <w:color w:val="000000" w:themeColor="text1"/>
          <w:sz w:val="32"/>
          <w:szCs w:val="32"/>
        </w:rPr>
        <w:t xml:space="preserve">car, by clicking comments icon, users can leave their comment about </w:t>
      </w:r>
      <w:r w:rsidR="001B6546">
        <w:rPr>
          <w:color w:val="000000" w:themeColor="text1"/>
          <w:sz w:val="32"/>
          <w:szCs w:val="32"/>
        </w:rPr>
        <w:t xml:space="preserve">a </w:t>
      </w:r>
      <w:r>
        <w:rPr>
          <w:color w:val="000000" w:themeColor="text1"/>
          <w:sz w:val="32"/>
          <w:szCs w:val="32"/>
        </w:rPr>
        <w:t>particular car or read comments of other users;</w:t>
      </w:r>
    </w:p>
    <w:p w14:paraId="031B7F7A" w14:textId="4B65D0FA" w:rsidR="004903ED" w:rsidRDefault="004903ED" w:rsidP="004903ED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If users are really interested in about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 xml:space="preserve">background of a car, they can take that information by clicking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>button ‘Read more’</w:t>
      </w:r>
    </w:p>
    <w:p w14:paraId="4F21D6FF" w14:textId="15FA3420" w:rsidR="004903ED" w:rsidRDefault="004903ED" w:rsidP="004903ED">
      <w:pPr>
        <w:rPr>
          <w:color w:val="000000" w:themeColor="text1"/>
          <w:sz w:val="32"/>
          <w:szCs w:val="32"/>
        </w:rPr>
      </w:pPr>
    </w:p>
    <w:p w14:paraId="3AAE6B0B" w14:textId="504D6068" w:rsidR="00F62FCE" w:rsidRDefault="00F62FCE" w:rsidP="004903ED">
      <w:pPr>
        <w:rPr>
          <w:color w:val="000000" w:themeColor="text1"/>
          <w:sz w:val="32"/>
          <w:szCs w:val="32"/>
        </w:rPr>
      </w:pPr>
    </w:p>
    <w:p w14:paraId="437866B3" w14:textId="7D08B099" w:rsidR="00F62FCE" w:rsidRDefault="00F62FCE" w:rsidP="004903ED">
      <w:pPr>
        <w:rPr>
          <w:color w:val="000000" w:themeColor="text1"/>
          <w:sz w:val="32"/>
          <w:szCs w:val="32"/>
        </w:rPr>
      </w:pPr>
    </w:p>
    <w:p w14:paraId="516BDA0A" w14:textId="3198803C" w:rsidR="00F62FCE" w:rsidRDefault="00F62FCE" w:rsidP="004903ED">
      <w:pPr>
        <w:rPr>
          <w:color w:val="000000" w:themeColor="text1"/>
          <w:sz w:val="32"/>
          <w:szCs w:val="32"/>
        </w:rPr>
      </w:pPr>
    </w:p>
    <w:p w14:paraId="427C4607" w14:textId="34975847" w:rsidR="00F62FCE" w:rsidRDefault="00F62FCE" w:rsidP="004903ED">
      <w:pPr>
        <w:rPr>
          <w:color w:val="000000" w:themeColor="text1"/>
          <w:sz w:val="32"/>
          <w:szCs w:val="32"/>
        </w:rPr>
      </w:pPr>
    </w:p>
    <w:p w14:paraId="2D227E8D" w14:textId="1F5DAA23" w:rsidR="00F62FCE" w:rsidRDefault="00F62FCE" w:rsidP="004903ED">
      <w:pPr>
        <w:rPr>
          <w:color w:val="000000" w:themeColor="text1"/>
          <w:sz w:val="32"/>
          <w:szCs w:val="32"/>
        </w:rPr>
      </w:pPr>
    </w:p>
    <w:p w14:paraId="6754BC0E" w14:textId="38BF5FE5" w:rsidR="00F62FCE" w:rsidRDefault="00F62FCE" w:rsidP="004903ED">
      <w:pPr>
        <w:rPr>
          <w:color w:val="000000" w:themeColor="text1"/>
          <w:sz w:val="32"/>
          <w:szCs w:val="32"/>
        </w:rPr>
      </w:pPr>
    </w:p>
    <w:p w14:paraId="20CEA2DE" w14:textId="324AEDD9" w:rsidR="00F62FCE" w:rsidRDefault="00F62FCE" w:rsidP="004903ED">
      <w:pPr>
        <w:rPr>
          <w:color w:val="000000" w:themeColor="text1"/>
          <w:sz w:val="32"/>
          <w:szCs w:val="32"/>
        </w:rPr>
      </w:pPr>
    </w:p>
    <w:p w14:paraId="7F937771" w14:textId="77777777" w:rsidR="00F62FCE" w:rsidRDefault="00F62FCE" w:rsidP="004903ED">
      <w:pPr>
        <w:rPr>
          <w:color w:val="000000" w:themeColor="text1"/>
          <w:sz w:val="32"/>
          <w:szCs w:val="32"/>
        </w:rPr>
      </w:pPr>
    </w:p>
    <w:p w14:paraId="334B7B56" w14:textId="15A02F2F" w:rsidR="004903ED" w:rsidRDefault="004903ED" w:rsidP="004903ED">
      <w:pPr>
        <w:pStyle w:val="ListParagraph"/>
        <w:numPr>
          <w:ilvl w:val="0"/>
          <w:numId w:val="5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lastRenderedPageBreak/>
        <w:t>Contact</w:t>
      </w:r>
    </w:p>
    <w:p w14:paraId="2FFCB732" w14:textId="14CB4165" w:rsidR="004903ED" w:rsidRDefault="00F62FCE" w:rsidP="004903ED">
      <w:pPr>
        <w:rPr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25C590F3" wp14:editId="25F07528">
            <wp:extent cx="5953125" cy="333375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2063E" w14:textId="28DC6C46" w:rsidR="00554479" w:rsidRDefault="00554479" w:rsidP="00554479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This page is created to inform users about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>legacy of our store</w:t>
      </w:r>
    </w:p>
    <w:p w14:paraId="774EC0DC" w14:textId="4560AD12" w:rsidR="00554479" w:rsidRDefault="00554479" w:rsidP="00554479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They are be</w:t>
      </w:r>
      <w:r w:rsidR="001B6546">
        <w:rPr>
          <w:color w:val="000000" w:themeColor="text1"/>
          <w:sz w:val="32"/>
          <w:szCs w:val="32"/>
        </w:rPr>
        <w:t>ing</w:t>
      </w:r>
      <w:r>
        <w:rPr>
          <w:color w:val="000000" w:themeColor="text1"/>
          <w:sz w:val="32"/>
          <w:szCs w:val="32"/>
        </w:rPr>
        <w:t xml:space="preserve"> informed about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>place where they can find us from iframe of google map</w:t>
      </w:r>
    </w:p>
    <w:p w14:paraId="11803A6F" w14:textId="7D08603B" w:rsidR="00554479" w:rsidRDefault="00710313" w:rsidP="00554479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lso,</w:t>
      </w:r>
      <w:r w:rsidR="00554479">
        <w:rPr>
          <w:color w:val="000000" w:themeColor="text1"/>
          <w:sz w:val="32"/>
          <w:szCs w:val="32"/>
        </w:rPr>
        <w:t xml:space="preserve"> they will have </w:t>
      </w:r>
      <w:r w:rsidR="001B6546">
        <w:rPr>
          <w:color w:val="000000" w:themeColor="text1"/>
          <w:sz w:val="32"/>
          <w:szCs w:val="32"/>
        </w:rPr>
        <w:t xml:space="preserve">a </w:t>
      </w:r>
      <w:r w:rsidR="00554479">
        <w:rPr>
          <w:color w:val="000000" w:themeColor="text1"/>
          <w:sz w:val="32"/>
          <w:szCs w:val="32"/>
        </w:rPr>
        <w:t>phone of admin to get in touch</w:t>
      </w:r>
    </w:p>
    <w:p w14:paraId="48544CCB" w14:textId="4AF88F0F" w:rsidR="00554479" w:rsidRDefault="00710313" w:rsidP="00554479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lso,</w:t>
      </w:r>
      <w:r w:rsidR="00554479">
        <w:rPr>
          <w:color w:val="000000" w:themeColor="text1"/>
          <w:sz w:val="32"/>
          <w:szCs w:val="32"/>
        </w:rPr>
        <w:t xml:space="preserve"> </w:t>
      </w:r>
      <w:r>
        <w:rPr>
          <w:color w:val="000000" w:themeColor="text1"/>
          <w:sz w:val="32"/>
          <w:szCs w:val="32"/>
        </w:rPr>
        <w:t xml:space="preserve">there is </w:t>
      </w:r>
      <w:r w:rsidR="001B6546">
        <w:rPr>
          <w:color w:val="000000" w:themeColor="text1"/>
          <w:sz w:val="32"/>
          <w:szCs w:val="32"/>
        </w:rPr>
        <w:t xml:space="preserve">an </w:t>
      </w:r>
      <w:r>
        <w:rPr>
          <w:color w:val="000000" w:themeColor="text1"/>
          <w:sz w:val="32"/>
          <w:szCs w:val="32"/>
        </w:rPr>
        <w:t>email of admin to which they can write</w:t>
      </w:r>
    </w:p>
    <w:p w14:paraId="12108EC3" w14:textId="3D471691" w:rsidR="00710313" w:rsidRDefault="00710313" w:rsidP="00710313">
      <w:pPr>
        <w:rPr>
          <w:color w:val="000000" w:themeColor="text1"/>
          <w:sz w:val="32"/>
          <w:szCs w:val="32"/>
        </w:rPr>
      </w:pPr>
    </w:p>
    <w:p w14:paraId="111926EB" w14:textId="77777777" w:rsidR="00F35AEF" w:rsidRDefault="00F35AEF" w:rsidP="00710313">
      <w:p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nd Finally, Database</w:t>
      </w:r>
    </w:p>
    <w:p w14:paraId="3FA0FCC8" w14:textId="35447047" w:rsidR="00F35AEF" w:rsidRDefault="00F35AEF" w:rsidP="00F35AEF">
      <w:pPr>
        <w:rPr>
          <w:color w:val="000000" w:themeColor="text1"/>
          <w:sz w:val="32"/>
          <w:szCs w:val="32"/>
        </w:rPr>
      </w:pPr>
    </w:p>
    <w:p w14:paraId="1D9417AE" w14:textId="555D376A" w:rsidR="00F35AEF" w:rsidRDefault="00F35AEF" w:rsidP="00F35AEF">
      <w:pPr>
        <w:rPr>
          <w:color w:val="000000" w:themeColor="text1"/>
          <w:sz w:val="32"/>
          <w:szCs w:val="32"/>
        </w:rPr>
      </w:pPr>
    </w:p>
    <w:p w14:paraId="7423C91A" w14:textId="1BE6E45B" w:rsidR="00F35AEF" w:rsidRDefault="00F35AEF" w:rsidP="00F35AEF">
      <w:pPr>
        <w:rPr>
          <w:color w:val="000000" w:themeColor="text1"/>
          <w:sz w:val="32"/>
          <w:szCs w:val="32"/>
        </w:rPr>
      </w:pPr>
    </w:p>
    <w:p w14:paraId="03D33EEB" w14:textId="5A217843" w:rsidR="00F35AEF" w:rsidRDefault="00F35AEF" w:rsidP="00F35AEF">
      <w:pPr>
        <w:rPr>
          <w:color w:val="000000" w:themeColor="text1"/>
          <w:sz w:val="32"/>
          <w:szCs w:val="32"/>
        </w:rPr>
      </w:pPr>
    </w:p>
    <w:p w14:paraId="510F99B3" w14:textId="5E884F6D" w:rsidR="00F35AEF" w:rsidRDefault="00F35AEF" w:rsidP="00F35AEF">
      <w:pPr>
        <w:rPr>
          <w:color w:val="000000" w:themeColor="text1"/>
          <w:sz w:val="32"/>
          <w:szCs w:val="32"/>
        </w:rPr>
      </w:pPr>
    </w:p>
    <w:p w14:paraId="2E5BFBEA" w14:textId="77777777" w:rsidR="00F35AEF" w:rsidRPr="00F35AEF" w:rsidRDefault="00F35AEF" w:rsidP="00F35AEF">
      <w:pPr>
        <w:rPr>
          <w:color w:val="000000" w:themeColor="text1"/>
          <w:sz w:val="32"/>
          <w:szCs w:val="32"/>
        </w:rPr>
      </w:pPr>
    </w:p>
    <w:p w14:paraId="5C42066D" w14:textId="77777777" w:rsidR="00F35AEF" w:rsidRPr="00F35AEF" w:rsidRDefault="00F35AEF" w:rsidP="00F35AE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222222"/>
          <w:sz w:val="36"/>
          <w:szCs w:val="36"/>
        </w:rPr>
      </w:pPr>
      <w:r w:rsidRPr="00F35AEF">
        <w:rPr>
          <w:rFonts w:ascii="Calibri-Bold" w:hAnsi="Calibri-Bold" w:cs="Calibri-Bold"/>
          <w:b/>
          <w:bCs/>
          <w:color w:val="222222"/>
          <w:sz w:val="36"/>
          <w:szCs w:val="36"/>
        </w:rPr>
        <w:lastRenderedPageBreak/>
        <w:t>Database Table Diagram</w:t>
      </w:r>
    </w:p>
    <w:p w14:paraId="6B399F66" w14:textId="4086D12B" w:rsidR="00F35AEF" w:rsidRPr="004A0ACB" w:rsidRDefault="004A0ACB" w:rsidP="004A0ACB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222222"/>
          <w:sz w:val="36"/>
          <w:szCs w:val="36"/>
        </w:rPr>
      </w:pPr>
      <w:r>
        <w:rPr>
          <w:noProof/>
        </w:rPr>
        <w:drawing>
          <wp:inline distT="0" distB="0" distL="0" distR="0" wp14:anchorId="354699EF" wp14:editId="73000BAC">
            <wp:extent cx="5937250" cy="3994150"/>
            <wp:effectExtent l="0" t="0" r="635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5AEF" w:rsidRPr="00F35AEF">
        <w:rPr>
          <w:color w:val="000000" w:themeColor="text1"/>
          <w:sz w:val="32"/>
          <w:szCs w:val="32"/>
        </w:rPr>
        <w:t xml:space="preserve"> </w:t>
      </w:r>
    </w:p>
    <w:p w14:paraId="1ED05221" w14:textId="1FBD56BA" w:rsidR="004A0ACB" w:rsidRDefault="004A0ACB" w:rsidP="004A0ACB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 manufacturer can have one or multiple admin</w:t>
      </w:r>
      <w:r w:rsidR="001B6546">
        <w:rPr>
          <w:color w:val="000000" w:themeColor="text1"/>
          <w:sz w:val="32"/>
          <w:szCs w:val="32"/>
        </w:rPr>
        <w:t>s</w:t>
      </w:r>
      <w:r>
        <w:rPr>
          <w:color w:val="000000" w:themeColor="text1"/>
          <w:sz w:val="32"/>
          <w:szCs w:val="32"/>
        </w:rPr>
        <w:t xml:space="preserve"> (and employees);</w:t>
      </w:r>
    </w:p>
    <w:p w14:paraId="52E1FFC6" w14:textId="7FE3B8D1" w:rsidR="00886396" w:rsidRDefault="004A0ACB" w:rsidP="004A0ACB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 manufacturer can have none or many customers;</w:t>
      </w:r>
    </w:p>
    <w:p w14:paraId="5E3616F2" w14:textId="62CE7D1A" w:rsidR="004A0ACB" w:rsidRDefault="004A0ACB" w:rsidP="004A0ACB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 manufacturer can create one or multiple new vehicles which will be added by Admins to the web page;</w:t>
      </w:r>
    </w:p>
    <w:p w14:paraId="26A24057" w14:textId="491DA189" w:rsidR="004A0ACB" w:rsidRDefault="004A0ACB" w:rsidP="004A0ACB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Vehicles can be from different manufacturers;</w:t>
      </w:r>
    </w:p>
    <w:p w14:paraId="1CFF6D87" w14:textId="53AE2283" w:rsidR="004A0ACB" w:rsidRPr="004A0ACB" w:rsidRDefault="004A0ACB" w:rsidP="004A0ACB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dmin can edit(create/remove) media of a web page;</w:t>
      </w:r>
    </w:p>
    <w:p w14:paraId="69601E79" w14:textId="277E06AA" w:rsidR="00710313" w:rsidRDefault="00710313" w:rsidP="00710313">
      <w:pPr>
        <w:rPr>
          <w:color w:val="000000" w:themeColor="text1"/>
          <w:sz w:val="32"/>
          <w:szCs w:val="32"/>
        </w:rPr>
      </w:pPr>
    </w:p>
    <w:p w14:paraId="47E864E8" w14:textId="54988C91" w:rsidR="00710313" w:rsidRDefault="00710313" w:rsidP="00710313">
      <w:pPr>
        <w:rPr>
          <w:color w:val="000000" w:themeColor="text1"/>
          <w:sz w:val="32"/>
          <w:szCs w:val="32"/>
        </w:rPr>
      </w:pPr>
    </w:p>
    <w:p w14:paraId="7B557E73" w14:textId="19E0F193" w:rsidR="00F62FCE" w:rsidRDefault="00F62FCE" w:rsidP="00710313">
      <w:pPr>
        <w:rPr>
          <w:color w:val="000000" w:themeColor="text1"/>
          <w:sz w:val="32"/>
          <w:szCs w:val="32"/>
        </w:rPr>
      </w:pPr>
    </w:p>
    <w:p w14:paraId="65A0482D" w14:textId="50FDD3E4" w:rsidR="00F62FCE" w:rsidRDefault="00F62FCE" w:rsidP="00710313">
      <w:pPr>
        <w:rPr>
          <w:color w:val="000000" w:themeColor="text1"/>
          <w:sz w:val="32"/>
          <w:szCs w:val="32"/>
        </w:rPr>
      </w:pPr>
    </w:p>
    <w:p w14:paraId="311DEAA1" w14:textId="2F358B81" w:rsidR="007E5298" w:rsidRDefault="007E5298" w:rsidP="00710313">
      <w:pPr>
        <w:rPr>
          <w:color w:val="000000" w:themeColor="text1"/>
          <w:sz w:val="32"/>
          <w:szCs w:val="32"/>
        </w:rPr>
      </w:pPr>
    </w:p>
    <w:p w14:paraId="3435A0E4" w14:textId="627C933B" w:rsidR="00B52C93" w:rsidRDefault="003C471B" w:rsidP="00710313">
      <w:p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lastRenderedPageBreak/>
        <w:tab/>
      </w:r>
    </w:p>
    <w:p w14:paraId="325872AA" w14:textId="77E76DE7" w:rsidR="00710313" w:rsidRDefault="00710313" w:rsidP="00710313">
      <w:pPr>
        <w:pStyle w:val="ListParagraph"/>
        <w:numPr>
          <w:ilvl w:val="0"/>
          <w:numId w:val="5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Weak points of our project</w:t>
      </w:r>
    </w:p>
    <w:p w14:paraId="04702A50" w14:textId="024665D7" w:rsidR="00710313" w:rsidRDefault="00710313" w:rsidP="0071031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Not all input validations were covered, numbers can be as name of a user;</w:t>
      </w:r>
    </w:p>
    <w:p w14:paraId="65FE354D" w14:textId="517EA32A" w:rsidR="00710313" w:rsidRDefault="00710313" w:rsidP="0071031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Filters are not working yet;</w:t>
      </w:r>
    </w:p>
    <w:p w14:paraId="7C68098C" w14:textId="78CD738A" w:rsidR="00710313" w:rsidRDefault="00710313" w:rsidP="0071031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Comment button in media page is in </w:t>
      </w:r>
      <w:r w:rsidR="001B6546">
        <w:rPr>
          <w:color w:val="000000" w:themeColor="text1"/>
          <w:sz w:val="32"/>
          <w:szCs w:val="32"/>
        </w:rPr>
        <w:t xml:space="preserve">the </w:t>
      </w:r>
      <w:r>
        <w:rPr>
          <w:color w:val="000000" w:themeColor="text1"/>
          <w:sz w:val="32"/>
          <w:szCs w:val="32"/>
        </w:rPr>
        <w:t>process;</w:t>
      </w:r>
    </w:p>
    <w:p w14:paraId="447A174B" w14:textId="7CD6794E" w:rsidR="00710313" w:rsidRDefault="00710313" w:rsidP="0071031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We wanted to create </w:t>
      </w:r>
      <w:r w:rsidR="001B6546">
        <w:rPr>
          <w:color w:val="000000" w:themeColor="text1"/>
          <w:sz w:val="32"/>
          <w:szCs w:val="32"/>
        </w:rPr>
        <w:t xml:space="preserve">a </w:t>
      </w:r>
      <w:r>
        <w:rPr>
          <w:color w:val="000000" w:themeColor="text1"/>
          <w:sz w:val="32"/>
          <w:szCs w:val="32"/>
        </w:rPr>
        <w:t>page for ‘Read more’ button in media page</w:t>
      </w:r>
      <w:r w:rsidR="000A0F04">
        <w:rPr>
          <w:color w:val="000000" w:themeColor="text1"/>
          <w:sz w:val="32"/>
          <w:szCs w:val="32"/>
        </w:rPr>
        <w:t>, so they are not working now</w:t>
      </w:r>
    </w:p>
    <w:p w14:paraId="7BC8BBBF" w14:textId="59D7B6FA" w:rsidR="000A0F04" w:rsidRDefault="000A0F04" w:rsidP="00710313">
      <w:pPr>
        <w:pStyle w:val="ListParagraph"/>
        <w:numPr>
          <w:ilvl w:val="0"/>
          <w:numId w:val="9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In ‘Admin Dashboard’ – ‘Sold vehicles’, ‘Clients’, ‘Total admins’ are not working yet</w:t>
      </w:r>
    </w:p>
    <w:p w14:paraId="439382BD" w14:textId="6D59260B" w:rsidR="000A0F04" w:rsidRDefault="000A0F04" w:rsidP="000A0F04">
      <w:p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We have </w:t>
      </w:r>
      <w:r w:rsidR="001B6546">
        <w:rPr>
          <w:color w:val="000000" w:themeColor="text1"/>
          <w:sz w:val="32"/>
          <w:szCs w:val="32"/>
        </w:rPr>
        <w:t>these issues</w:t>
      </w:r>
      <w:r>
        <w:rPr>
          <w:color w:val="000000" w:themeColor="text1"/>
          <w:sz w:val="32"/>
          <w:szCs w:val="32"/>
        </w:rPr>
        <w:t xml:space="preserve"> because of our bad, late start.</w:t>
      </w:r>
    </w:p>
    <w:p w14:paraId="10155CE6" w14:textId="1E99A26C" w:rsidR="00F50412" w:rsidRDefault="00F50412" w:rsidP="000A0F04">
      <w:pPr>
        <w:rPr>
          <w:color w:val="000000" w:themeColor="text1"/>
          <w:sz w:val="32"/>
          <w:szCs w:val="32"/>
        </w:rPr>
      </w:pPr>
    </w:p>
    <w:p w14:paraId="06F8CBED" w14:textId="11B3E98A" w:rsidR="00F50412" w:rsidRDefault="00F50412" w:rsidP="000A0F04">
      <w:pPr>
        <w:rPr>
          <w:color w:val="000000" w:themeColor="text1"/>
          <w:sz w:val="32"/>
          <w:szCs w:val="32"/>
        </w:rPr>
      </w:pPr>
    </w:p>
    <w:p w14:paraId="3E130D94" w14:textId="7BFCB450" w:rsidR="00F50412" w:rsidRDefault="00F50412" w:rsidP="000A0F04">
      <w:pPr>
        <w:rPr>
          <w:color w:val="000000" w:themeColor="text1"/>
          <w:sz w:val="32"/>
          <w:szCs w:val="32"/>
        </w:rPr>
      </w:pPr>
    </w:p>
    <w:p w14:paraId="289E6131" w14:textId="63C0972D" w:rsidR="00F50412" w:rsidRDefault="00F50412" w:rsidP="000A0F04">
      <w:pPr>
        <w:rPr>
          <w:color w:val="000000" w:themeColor="text1"/>
          <w:sz w:val="32"/>
          <w:szCs w:val="32"/>
        </w:rPr>
      </w:pPr>
    </w:p>
    <w:p w14:paraId="6E747E20" w14:textId="0617773B" w:rsidR="00F50412" w:rsidRDefault="00F50412" w:rsidP="000A0F04">
      <w:pPr>
        <w:rPr>
          <w:color w:val="000000" w:themeColor="text1"/>
          <w:sz w:val="32"/>
          <w:szCs w:val="32"/>
        </w:rPr>
      </w:pPr>
    </w:p>
    <w:p w14:paraId="4D45D199" w14:textId="0A86B925" w:rsidR="00F50412" w:rsidRDefault="00F50412" w:rsidP="000A0F04">
      <w:pPr>
        <w:rPr>
          <w:color w:val="000000" w:themeColor="text1"/>
          <w:sz w:val="32"/>
          <w:szCs w:val="32"/>
        </w:rPr>
      </w:pPr>
    </w:p>
    <w:p w14:paraId="6D797CC2" w14:textId="68B400C8" w:rsidR="00F50412" w:rsidRDefault="00F50412" w:rsidP="000A0F04">
      <w:pPr>
        <w:rPr>
          <w:color w:val="000000" w:themeColor="text1"/>
          <w:sz w:val="32"/>
          <w:szCs w:val="32"/>
        </w:rPr>
      </w:pPr>
    </w:p>
    <w:p w14:paraId="5C8EDE7B" w14:textId="6FFA0F1D" w:rsidR="00F50412" w:rsidRDefault="00F50412" w:rsidP="000A0F04">
      <w:pPr>
        <w:rPr>
          <w:color w:val="000000" w:themeColor="text1"/>
          <w:sz w:val="32"/>
          <w:szCs w:val="32"/>
        </w:rPr>
      </w:pPr>
    </w:p>
    <w:p w14:paraId="6722C418" w14:textId="3BC9B099" w:rsidR="00F50412" w:rsidRDefault="00F50412" w:rsidP="000A0F04">
      <w:pPr>
        <w:rPr>
          <w:color w:val="000000" w:themeColor="text1"/>
          <w:sz w:val="32"/>
          <w:szCs w:val="32"/>
        </w:rPr>
      </w:pPr>
    </w:p>
    <w:p w14:paraId="4388BC4B" w14:textId="6FAC537F" w:rsidR="00F50412" w:rsidRDefault="00F50412" w:rsidP="000A0F04">
      <w:pPr>
        <w:rPr>
          <w:color w:val="000000" w:themeColor="text1"/>
          <w:sz w:val="32"/>
          <w:szCs w:val="32"/>
        </w:rPr>
      </w:pPr>
    </w:p>
    <w:p w14:paraId="410C2F90" w14:textId="0B898E0B" w:rsidR="00F50412" w:rsidRDefault="00F50412" w:rsidP="000A0F04">
      <w:pPr>
        <w:rPr>
          <w:color w:val="000000" w:themeColor="text1"/>
          <w:sz w:val="32"/>
          <w:szCs w:val="32"/>
        </w:rPr>
      </w:pPr>
    </w:p>
    <w:p w14:paraId="371AF099" w14:textId="1F8CE4B1" w:rsidR="00F50412" w:rsidRDefault="00F50412" w:rsidP="000A0F04">
      <w:pPr>
        <w:rPr>
          <w:color w:val="000000" w:themeColor="text1"/>
          <w:sz w:val="32"/>
          <w:szCs w:val="32"/>
        </w:rPr>
      </w:pPr>
    </w:p>
    <w:p w14:paraId="7DEE55B5" w14:textId="3B5B0B86" w:rsidR="00F50412" w:rsidRDefault="00F50412" w:rsidP="000A0F04">
      <w:pPr>
        <w:rPr>
          <w:color w:val="000000" w:themeColor="text1"/>
          <w:sz w:val="32"/>
          <w:szCs w:val="32"/>
        </w:rPr>
      </w:pPr>
    </w:p>
    <w:p w14:paraId="2ED5D671" w14:textId="438BE755" w:rsidR="00F50412" w:rsidRDefault="00F50412" w:rsidP="000A0F04">
      <w:p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lastRenderedPageBreak/>
        <w:t>Reference:</w:t>
      </w:r>
    </w:p>
    <w:p w14:paraId="69367640" w14:textId="5C59853A" w:rsidR="00F50412" w:rsidRPr="000A0F04" w:rsidRDefault="00F50412" w:rsidP="000A0F04">
      <w:pPr>
        <w:rPr>
          <w:color w:val="000000" w:themeColor="text1"/>
          <w:sz w:val="32"/>
          <w:szCs w:val="32"/>
        </w:rPr>
      </w:pPr>
      <w:proofErr w:type="spellStart"/>
      <w:r>
        <w:rPr>
          <w:color w:val="000000" w:themeColor="text1"/>
          <w:sz w:val="32"/>
          <w:szCs w:val="32"/>
        </w:rPr>
        <w:t>Github</w:t>
      </w:r>
      <w:proofErr w:type="spellEnd"/>
      <w:r>
        <w:rPr>
          <w:color w:val="000000" w:themeColor="text1"/>
          <w:sz w:val="32"/>
          <w:szCs w:val="32"/>
        </w:rPr>
        <w:t xml:space="preserve">: </w:t>
      </w:r>
      <w:hyperlink r:id="rId31" w:history="1">
        <w:r w:rsidRPr="00F50412">
          <w:rPr>
            <w:rStyle w:val="Hyperlink"/>
            <w:sz w:val="32"/>
            <w:szCs w:val="32"/>
          </w:rPr>
          <w:t>https://github.</w:t>
        </w:r>
        <w:r w:rsidRPr="00F50412">
          <w:rPr>
            <w:rStyle w:val="Hyperlink"/>
            <w:sz w:val="32"/>
            <w:szCs w:val="32"/>
          </w:rPr>
          <w:t>c</w:t>
        </w:r>
        <w:r w:rsidRPr="00F50412">
          <w:rPr>
            <w:rStyle w:val="Hyperlink"/>
            <w:sz w:val="32"/>
            <w:szCs w:val="32"/>
          </w:rPr>
          <w:t>om/iuthub/ip-group-project-secret</w:t>
        </w:r>
      </w:hyperlink>
    </w:p>
    <w:sectPr w:rsidR="00F50412" w:rsidRPr="000A0F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Noto Sans CJK SC Regular">
    <w:altName w:val="Calibri"/>
    <w:charset w:val="00"/>
    <w:family w:val="auto"/>
    <w:pitch w:val="variable"/>
  </w:font>
  <w:font w:name="FreeSans">
    <w:altName w:val="Times New Roman"/>
    <w:charset w:val="00"/>
    <w:family w:val="swiss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no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861AF"/>
    <w:multiLevelType w:val="hybridMultilevel"/>
    <w:tmpl w:val="9B885AD4"/>
    <w:lvl w:ilvl="0" w:tplc="E54C533C">
      <w:start w:val="4"/>
      <w:numFmt w:val="bullet"/>
      <w:lvlText w:val=""/>
      <w:lvlJc w:val="left"/>
      <w:pPr>
        <w:ind w:left="1536" w:hanging="360"/>
      </w:pPr>
      <w:rPr>
        <w:rFonts w:ascii="Symbol" w:eastAsiaTheme="minorHAnsi" w:hAnsi="Symbol" w:cs="SymbolMT" w:hint="default"/>
      </w:rPr>
    </w:lvl>
    <w:lvl w:ilvl="1" w:tplc="040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" w15:restartNumberingAfterBreak="0">
    <w:nsid w:val="0CD049FF"/>
    <w:multiLevelType w:val="hybridMultilevel"/>
    <w:tmpl w:val="DC96EB10"/>
    <w:lvl w:ilvl="0" w:tplc="2B327EA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D5618"/>
    <w:multiLevelType w:val="hybridMultilevel"/>
    <w:tmpl w:val="AF8E67D6"/>
    <w:lvl w:ilvl="0" w:tplc="0409000B">
      <w:start w:val="1"/>
      <w:numFmt w:val="bullet"/>
      <w:lvlText w:val=""/>
      <w:lvlJc w:val="left"/>
      <w:pPr>
        <w:ind w:left="8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3" w15:restartNumberingAfterBreak="0">
    <w:nsid w:val="2F36798A"/>
    <w:multiLevelType w:val="hybridMultilevel"/>
    <w:tmpl w:val="8C725FD2"/>
    <w:lvl w:ilvl="0" w:tplc="0409000B">
      <w:start w:val="1"/>
      <w:numFmt w:val="bullet"/>
      <w:lvlText w:val=""/>
      <w:lvlJc w:val="left"/>
      <w:pPr>
        <w:ind w:left="8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4" w15:restartNumberingAfterBreak="0">
    <w:nsid w:val="3A691DF4"/>
    <w:multiLevelType w:val="hybridMultilevel"/>
    <w:tmpl w:val="1EC26412"/>
    <w:lvl w:ilvl="0" w:tplc="204205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3D7244"/>
    <w:multiLevelType w:val="hybridMultilevel"/>
    <w:tmpl w:val="A7E20224"/>
    <w:lvl w:ilvl="0" w:tplc="0409000B">
      <w:start w:val="1"/>
      <w:numFmt w:val="bullet"/>
      <w:lvlText w:val=""/>
      <w:lvlJc w:val="left"/>
      <w:pPr>
        <w:ind w:left="8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6" w15:restartNumberingAfterBreak="0">
    <w:nsid w:val="53633969"/>
    <w:multiLevelType w:val="hybridMultilevel"/>
    <w:tmpl w:val="3BE2DFEC"/>
    <w:lvl w:ilvl="0" w:tplc="B1D6DB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935BAE"/>
    <w:multiLevelType w:val="hybridMultilevel"/>
    <w:tmpl w:val="4950FF28"/>
    <w:lvl w:ilvl="0" w:tplc="0409000B">
      <w:start w:val="1"/>
      <w:numFmt w:val="bullet"/>
      <w:lvlText w:val=""/>
      <w:lvlJc w:val="left"/>
      <w:pPr>
        <w:ind w:left="15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8" w15:restartNumberingAfterBreak="0">
    <w:nsid w:val="7D090733"/>
    <w:multiLevelType w:val="hybridMultilevel"/>
    <w:tmpl w:val="B67EA7C4"/>
    <w:lvl w:ilvl="0" w:tplc="213EC1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7"/>
  </w:num>
  <w:num w:numId="7">
    <w:abstractNumId w:val="4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DE2MbMwtzA3N7NU0lEKTi0uzszPAykwrwUA2eL/wCwAAAA="/>
  </w:docVars>
  <w:rsids>
    <w:rsidRoot w:val="008E5102"/>
    <w:rsid w:val="0002161E"/>
    <w:rsid w:val="00072BE6"/>
    <w:rsid w:val="000A0F04"/>
    <w:rsid w:val="00164A98"/>
    <w:rsid w:val="00190B76"/>
    <w:rsid w:val="001B6546"/>
    <w:rsid w:val="003179F1"/>
    <w:rsid w:val="003C22D7"/>
    <w:rsid w:val="003C471B"/>
    <w:rsid w:val="003D1573"/>
    <w:rsid w:val="00466336"/>
    <w:rsid w:val="004903ED"/>
    <w:rsid w:val="004A0ACB"/>
    <w:rsid w:val="005006F9"/>
    <w:rsid w:val="00554479"/>
    <w:rsid w:val="005A083E"/>
    <w:rsid w:val="00631AD6"/>
    <w:rsid w:val="00671E7D"/>
    <w:rsid w:val="006F4754"/>
    <w:rsid w:val="00710313"/>
    <w:rsid w:val="00796392"/>
    <w:rsid w:val="00797F3F"/>
    <w:rsid w:val="007C1D18"/>
    <w:rsid w:val="007D2C4A"/>
    <w:rsid w:val="007D77FF"/>
    <w:rsid w:val="007E5298"/>
    <w:rsid w:val="007E78AC"/>
    <w:rsid w:val="00886396"/>
    <w:rsid w:val="008E5102"/>
    <w:rsid w:val="00915BC5"/>
    <w:rsid w:val="009E50FC"/>
    <w:rsid w:val="00AD7838"/>
    <w:rsid w:val="00B52C93"/>
    <w:rsid w:val="00BB50CD"/>
    <w:rsid w:val="00C10852"/>
    <w:rsid w:val="00C21E5D"/>
    <w:rsid w:val="00C55FFB"/>
    <w:rsid w:val="00C660AC"/>
    <w:rsid w:val="00D42808"/>
    <w:rsid w:val="00D4698B"/>
    <w:rsid w:val="00D7648C"/>
    <w:rsid w:val="00DA19AD"/>
    <w:rsid w:val="00DD0B02"/>
    <w:rsid w:val="00E774E9"/>
    <w:rsid w:val="00F2206F"/>
    <w:rsid w:val="00F35AEF"/>
    <w:rsid w:val="00F50412"/>
    <w:rsid w:val="00F62FCE"/>
    <w:rsid w:val="00FB66F5"/>
    <w:rsid w:val="00FF2E70"/>
    <w:rsid w:val="00FF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BDBC6"/>
  <w15:chartTrackingRefBased/>
  <w15:docId w15:val="{670F4944-D7E7-4E4D-9106-C8B2B0FBC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B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072BE6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072B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50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50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04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43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employee@employee.com" TargetMode="External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mailto:admin@admin.com" TargetMode="External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31" Type="http://schemas.openxmlformats.org/officeDocument/2006/relationships/hyperlink" Target="https://github.com/iuthub/ip-group-project-secr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806DF-3966-4E72-A9BD-B19184805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21</Pages>
  <Words>1035</Words>
  <Characters>590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dirbek Azizov</dc:creator>
  <cp:keywords/>
  <dc:description/>
  <cp:lastModifiedBy>Nodirbek Azizov</cp:lastModifiedBy>
  <cp:revision>12</cp:revision>
  <dcterms:created xsi:type="dcterms:W3CDTF">2020-05-08T12:25:00Z</dcterms:created>
  <dcterms:modified xsi:type="dcterms:W3CDTF">2020-05-10T12:18:00Z</dcterms:modified>
</cp:coreProperties>
</file>